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C5C31" w14:textId="06D03B77" w:rsidR="00273070" w:rsidRDefault="00273070" w:rsidP="00273070">
      <w:pPr>
        <w:jc w:val="center"/>
      </w:pPr>
      <w:r>
        <w:t xml:space="preserve">Program: </w:t>
      </w:r>
      <w:r w:rsidR="00665617">
        <w:t>BE</w:t>
      </w:r>
      <w:r w:rsidR="00C770D4">
        <w:t xml:space="preserve"> </w:t>
      </w:r>
      <w:r w:rsidR="00087357">
        <w:t>Computer</w:t>
      </w:r>
      <w:r>
        <w:t xml:space="preserve"> Engineering </w:t>
      </w:r>
    </w:p>
    <w:p w14:paraId="3649861D" w14:textId="47E579A6" w:rsidR="00273070" w:rsidRDefault="00273070" w:rsidP="00273070">
      <w:pPr>
        <w:jc w:val="center"/>
      </w:pPr>
      <w:r>
        <w:t>Curriculum Scheme: Revised 2016</w:t>
      </w:r>
    </w:p>
    <w:p w14:paraId="3DAAD6DC" w14:textId="49789D76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</w:t>
      </w:r>
      <w:r w:rsidR="005704AA">
        <w:t xml:space="preserve"> </w:t>
      </w:r>
    </w:p>
    <w:p w14:paraId="75A49B23" w14:textId="4D58F206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087357" w:rsidRPr="00087357">
        <w:t>CSC504</w:t>
      </w:r>
      <w:r>
        <w:t xml:space="preserve"> </w:t>
      </w:r>
      <w:r w:rsidR="00AD4FD3">
        <w:t>an</w:t>
      </w:r>
      <w:r>
        <w:t xml:space="preserve">d Course Name: </w:t>
      </w:r>
      <w:r w:rsidR="00087357" w:rsidRPr="00087357">
        <w:t>THEORY OF COMPUTER SCIENCE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447B6060" w:rsidR="00C770D4" w:rsidRDefault="00A10527" w:rsidP="00D3072F">
            <w:r w:rsidRPr="00A10527">
              <w:t xml:space="preserve">There are </w:t>
            </w:r>
            <w:r>
              <w:t>how many</w:t>
            </w:r>
            <w:r w:rsidRPr="00A10527">
              <w:t xml:space="preserve"> tuples in finite state machine.</w:t>
            </w:r>
          </w:p>
        </w:tc>
      </w:tr>
      <w:tr w:rsidR="00F5565A" w:rsidRPr="00A45826" w14:paraId="1EBF6405" w14:textId="1E36F3CC" w:rsidTr="00B620A8">
        <w:tc>
          <w:tcPr>
            <w:tcW w:w="1345" w:type="dxa"/>
          </w:tcPr>
          <w:p w14:paraId="3D5FC96E" w14:textId="00C17457" w:rsidR="00F5565A" w:rsidRPr="00A45826" w:rsidRDefault="00F5565A" w:rsidP="00F5565A">
            <w:r>
              <w:t>Option A:</w:t>
            </w:r>
          </w:p>
        </w:tc>
        <w:tc>
          <w:tcPr>
            <w:tcW w:w="8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3A623" w14:textId="723201C0" w:rsidR="00F5565A" w:rsidRDefault="00F5565A" w:rsidP="00F5565A">
            <w:r>
              <w:rPr>
                <w:rFonts w:ascii="Times New Roman" w:hAnsi="Times New Roman" w:cs="Times New Roman"/>
                <w:color w:val="000000"/>
                <w:szCs w:val="24"/>
                <w:lang w:val="en-IN"/>
              </w:rPr>
              <w:t>4</w:t>
            </w:r>
          </w:p>
        </w:tc>
      </w:tr>
      <w:tr w:rsidR="00F5565A" w:rsidRPr="00A45826" w14:paraId="7BE41161" w14:textId="1A4CFFAD" w:rsidTr="00B620A8">
        <w:tc>
          <w:tcPr>
            <w:tcW w:w="1345" w:type="dxa"/>
          </w:tcPr>
          <w:p w14:paraId="2F6CCC3D" w14:textId="1DB34096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F95B7E" w14:textId="037A1FCF" w:rsidR="00F5565A" w:rsidRDefault="00F5565A" w:rsidP="00F5565A">
            <w:r>
              <w:rPr>
                <w:rFonts w:ascii="Times New Roman" w:hAnsi="Times New Roman" w:cs="Times New Roman"/>
                <w:color w:val="000000"/>
                <w:szCs w:val="24"/>
                <w:lang w:val="en-IN"/>
              </w:rPr>
              <w:t>5</w:t>
            </w:r>
          </w:p>
        </w:tc>
      </w:tr>
      <w:tr w:rsidR="00F5565A" w:rsidRPr="00A45826" w14:paraId="5F7D6585" w14:textId="4EB06DA6" w:rsidTr="00B620A8">
        <w:tc>
          <w:tcPr>
            <w:tcW w:w="1345" w:type="dxa"/>
          </w:tcPr>
          <w:p w14:paraId="777BB28B" w14:textId="3CB8EEF0" w:rsidR="00F5565A" w:rsidRPr="00A45826" w:rsidRDefault="00F5565A" w:rsidP="00F5565A">
            <w:r>
              <w:t>Option C:</w:t>
            </w:r>
          </w:p>
        </w:tc>
        <w:tc>
          <w:tcPr>
            <w:tcW w:w="8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6B6AE5" w14:textId="7F2301D1" w:rsidR="00F5565A" w:rsidRDefault="00F5565A" w:rsidP="00F5565A">
            <w:r>
              <w:rPr>
                <w:rFonts w:ascii="Times New Roman" w:hAnsi="Times New Roman" w:cs="Times New Roman"/>
                <w:color w:val="000000"/>
                <w:szCs w:val="24"/>
                <w:lang w:val="en-IN"/>
              </w:rPr>
              <w:t>6</w:t>
            </w:r>
          </w:p>
        </w:tc>
      </w:tr>
      <w:tr w:rsidR="00F5565A" w:rsidRPr="00A45826" w14:paraId="400C1306" w14:textId="6F3913BF" w:rsidTr="00B620A8">
        <w:tc>
          <w:tcPr>
            <w:tcW w:w="1345" w:type="dxa"/>
          </w:tcPr>
          <w:p w14:paraId="68AC963A" w14:textId="16A46B66" w:rsidR="00F5565A" w:rsidRPr="00A45826" w:rsidRDefault="00F5565A" w:rsidP="00F5565A">
            <w:r>
              <w:t xml:space="preserve">Option D: </w:t>
            </w:r>
          </w:p>
        </w:tc>
        <w:tc>
          <w:tcPr>
            <w:tcW w:w="8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B7829D" w14:textId="7D09A2E9" w:rsidR="00F5565A" w:rsidRDefault="00F5565A" w:rsidP="00F5565A">
            <w:r>
              <w:rPr>
                <w:rFonts w:ascii="Times New Roman" w:hAnsi="Times New Roman" w:cs="Times New Roman"/>
                <w:color w:val="000000"/>
                <w:szCs w:val="24"/>
                <w:lang w:val="en-IN"/>
              </w:rPr>
              <w:t>7</w:t>
            </w:r>
          </w:p>
        </w:tc>
      </w:tr>
      <w:tr w:rsidR="00F5565A" w:rsidRPr="00A45826" w14:paraId="5BD4680E" w14:textId="5220ED74" w:rsidTr="00C770D4">
        <w:tc>
          <w:tcPr>
            <w:tcW w:w="1345" w:type="dxa"/>
          </w:tcPr>
          <w:p w14:paraId="2A42B2DC" w14:textId="77777777" w:rsidR="00F5565A" w:rsidRPr="00A45826" w:rsidRDefault="00F5565A" w:rsidP="00F5565A"/>
        </w:tc>
        <w:tc>
          <w:tcPr>
            <w:tcW w:w="8120" w:type="dxa"/>
          </w:tcPr>
          <w:p w14:paraId="544264B7" w14:textId="77777777" w:rsidR="00F5565A" w:rsidRPr="00A45826" w:rsidRDefault="00F5565A" w:rsidP="00F5565A"/>
        </w:tc>
      </w:tr>
      <w:tr w:rsidR="00F5565A" w:rsidRPr="00A45826" w14:paraId="2A2EE6BD" w14:textId="06273218" w:rsidTr="00C770D4">
        <w:tc>
          <w:tcPr>
            <w:tcW w:w="1345" w:type="dxa"/>
          </w:tcPr>
          <w:p w14:paraId="7EA8BB85" w14:textId="6A3ADC1D" w:rsidR="00F5565A" w:rsidRPr="00A45826" w:rsidRDefault="00F5565A" w:rsidP="00F5565A">
            <w:r>
              <w:t>Q2.</w:t>
            </w:r>
          </w:p>
        </w:tc>
        <w:tc>
          <w:tcPr>
            <w:tcW w:w="8120" w:type="dxa"/>
          </w:tcPr>
          <w:p w14:paraId="28B97F0A" w14:textId="58F30858" w:rsidR="00F5565A" w:rsidRDefault="00C31A30" w:rsidP="00F5565A">
            <w:r w:rsidRPr="00C31A30">
              <w:t>For which of the following applications regular expressions can be used?</w:t>
            </w:r>
          </w:p>
        </w:tc>
      </w:tr>
      <w:tr w:rsidR="00F5565A" w:rsidRPr="00A45826" w14:paraId="69414B97" w14:textId="4E869294" w:rsidTr="00C770D4">
        <w:tc>
          <w:tcPr>
            <w:tcW w:w="1345" w:type="dxa"/>
          </w:tcPr>
          <w:p w14:paraId="6456993B" w14:textId="24CE3A6F" w:rsidR="00F5565A" w:rsidRPr="00A45826" w:rsidRDefault="00F5565A" w:rsidP="00F5565A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187F6B1A" w:rsidR="00F5565A" w:rsidRDefault="00C31A30" w:rsidP="00F5565A">
            <w:r w:rsidRPr="00C31A30">
              <w:t>Traffic Light</w:t>
            </w:r>
          </w:p>
        </w:tc>
      </w:tr>
      <w:tr w:rsidR="00F5565A" w:rsidRPr="00A45826" w14:paraId="0CB7C613" w14:textId="277AD9CE" w:rsidTr="00C770D4">
        <w:tc>
          <w:tcPr>
            <w:tcW w:w="1345" w:type="dxa"/>
          </w:tcPr>
          <w:p w14:paraId="08FDD3EC" w14:textId="30E38E13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2F0278EC" w14:textId="631AE214" w:rsidR="00F5565A" w:rsidRDefault="00C31A30" w:rsidP="00F5565A">
            <w:r w:rsidRPr="00C31A30">
              <w:t>Developing string</w:t>
            </w:r>
          </w:p>
        </w:tc>
      </w:tr>
      <w:tr w:rsidR="00F5565A" w:rsidRPr="00A45826" w14:paraId="2440930C" w14:textId="0FED5FD1" w:rsidTr="00C770D4">
        <w:tc>
          <w:tcPr>
            <w:tcW w:w="1345" w:type="dxa"/>
          </w:tcPr>
          <w:p w14:paraId="0136895E" w14:textId="595F1CDF" w:rsidR="00F5565A" w:rsidRPr="00A45826" w:rsidRDefault="00F5565A" w:rsidP="00F5565A">
            <w:r>
              <w:t>Option C:</w:t>
            </w:r>
          </w:p>
        </w:tc>
        <w:tc>
          <w:tcPr>
            <w:tcW w:w="8120" w:type="dxa"/>
          </w:tcPr>
          <w:p w14:paraId="20818ABA" w14:textId="64D3A300" w:rsidR="00F5565A" w:rsidRDefault="00C31A30" w:rsidP="00F5565A">
            <w:r w:rsidRPr="00C31A30">
              <w:t>Simulating sequential circuits</w:t>
            </w:r>
          </w:p>
        </w:tc>
      </w:tr>
      <w:tr w:rsidR="00F5565A" w:rsidRPr="00A45826" w14:paraId="696B1B8C" w14:textId="526813E6" w:rsidTr="00C770D4">
        <w:tc>
          <w:tcPr>
            <w:tcW w:w="1345" w:type="dxa"/>
          </w:tcPr>
          <w:p w14:paraId="5C55FA2B" w14:textId="3560B07B" w:rsidR="00F5565A" w:rsidRPr="00A45826" w:rsidRDefault="00F5565A" w:rsidP="00F5565A">
            <w:r>
              <w:t>Option D:</w:t>
            </w:r>
          </w:p>
        </w:tc>
        <w:tc>
          <w:tcPr>
            <w:tcW w:w="8120" w:type="dxa"/>
          </w:tcPr>
          <w:p w14:paraId="7DD03039" w14:textId="155AFE43" w:rsidR="00F5565A" w:rsidRDefault="00C31A30" w:rsidP="00F5565A">
            <w:r w:rsidRPr="00C31A30">
              <w:t>Designing computers</w:t>
            </w:r>
          </w:p>
        </w:tc>
      </w:tr>
      <w:tr w:rsidR="00F5565A" w:rsidRPr="00A45826" w14:paraId="7CB3D05F" w14:textId="4710F758" w:rsidTr="00C770D4">
        <w:tc>
          <w:tcPr>
            <w:tcW w:w="1345" w:type="dxa"/>
          </w:tcPr>
          <w:p w14:paraId="4D0CBCCD" w14:textId="77777777" w:rsidR="00F5565A" w:rsidRPr="00A45826" w:rsidRDefault="00F5565A" w:rsidP="00F5565A"/>
        </w:tc>
        <w:tc>
          <w:tcPr>
            <w:tcW w:w="8120" w:type="dxa"/>
          </w:tcPr>
          <w:p w14:paraId="70EDB2D3" w14:textId="77777777" w:rsidR="00F5565A" w:rsidRPr="00A45826" w:rsidRDefault="00F5565A" w:rsidP="00F5565A"/>
        </w:tc>
      </w:tr>
      <w:tr w:rsidR="00F5565A" w:rsidRPr="00A45826" w14:paraId="58B63A06" w14:textId="1FAB5AB9" w:rsidTr="00C770D4">
        <w:tc>
          <w:tcPr>
            <w:tcW w:w="1345" w:type="dxa"/>
          </w:tcPr>
          <w:p w14:paraId="194DCCCB" w14:textId="529117E3" w:rsidR="00F5565A" w:rsidRPr="00A45826" w:rsidRDefault="00F5565A" w:rsidP="00F5565A">
            <w:r>
              <w:t>Q3.</w:t>
            </w:r>
          </w:p>
        </w:tc>
        <w:tc>
          <w:tcPr>
            <w:tcW w:w="8120" w:type="dxa"/>
          </w:tcPr>
          <w:p w14:paraId="0BC42FEB" w14:textId="0FEB7AD6" w:rsidR="00F5565A" w:rsidRDefault="00361342" w:rsidP="00F5565A">
            <w:r w:rsidRPr="00361342">
              <w:t>At what phase of compiler grammar of the programming is checked?</w:t>
            </w:r>
          </w:p>
        </w:tc>
      </w:tr>
      <w:tr w:rsidR="00F5565A" w:rsidRPr="00A45826" w14:paraId="6EC28360" w14:textId="3DC79BA8" w:rsidTr="00C770D4">
        <w:tc>
          <w:tcPr>
            <w:tcW w:w="1345" w:type="dxa"/>
          </w:tcPr>
          <w:p w14:paraId="61DCCD72" w14:textId="2E134C3E" w:rsidR="00F5565A" w:rsidRPr="00A45826" w:rsidRDefault="00F5565A" w:rsidP="00F5565A">
            <w:r>
              <w:t>Option A:</w:t>
            </w:r>
          </w:p>
        </w:tc>
        <w:tc>
          <w:tcPr>
            <w:tcW w:w="8120" w:type="dxa"/>
          </w:tcPr>
          <w:p w14:paraId="2DAB4EE7" w14:textId="5A1AECA6" w:rsidR="00F5565A" w:rsidRDefault="00831354" w:rsidP="00F5565A">
            <w:r w:rsidRPr="00831354">
              <w:t>Code generation</w:t>
            </w:r>
          </w:p>
        </w:tc>
      </w:tr>
      <w:tr w:rsidR="00F5565A" w:rsidRPr="00A45826" w14:paraId="50812154" w14:textId="1DAFFE1A" w:rsidTr="00C770D4">
        <w:tc>
          <w:tcPr>
            <w:tcW w:w="1345" w:type="dxa"/>
          </w:tcPr>
          <w:p w14:paraId="3736E878" w14:textId="1195776D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03B3E572" w14:textId="2A9B6451" w:rsidR="00F5565A" w:rsidRDefault="00831354" w:rsidP="00F5565A">
            <w:r w:rsidRPr="00831354">
              <w:t>Syntax Analysis</w:t>
            </w:r>
          </w:p>
        </w:tc>
      </w:tr>
      <w:tr w:rsidR="00F5565A" w:rsidRPr="00A45826" w14:paraId="650E1E57" w14:textId="5A4C37D9" w:rsidTr="00C770D4">
        <w:tc>
          <w:tcPr>
            <w:tcW w:w="1345" w:type="dxa"/>
          </w:tcPr>
          <w:p w14:paraId="04E87646" w14:textId="21749C1B" w:rsidR="00F5565A" w:rsidRPr="00A45826" w:rsidRDefault="00F5565A" w:rsidP="00F5565A">
            <w:r>
              <w:t>Option C:</w:t>
            </w:r>
          </w:p>
        </w:tc>
        <w:tc>
          <w:tcPr>
            <w:tcW w:w="8120" w:type="dxa"/>
          </w:tcPr>
          <w:p w14:paraId="3907728C" w14:textId="497E2316" w:rsidR="00F5565A" w:rsidRDefault="00831354" w:rsidP="00F5565A">
            <w:r w:rsidRPr="00831354">
              <w:t>Code Optimization</w:t>
            </w:r>
          </w:p>
        </w:tc>
      </w:tr>
      <w:tr w:rsidR="00F5565A" w:rsidRPr="00A45826" w14:paraId="72A0BE81" w14:textId="711C5F5A" w:rsidTr="00C770D4">
        <w:tc>
          <w:tcPr>
            <w:tcW w:w="1345" w:type="dxa"/>
          </w:tcPr>
          <w:p w14:paraId="69AED14F" w14:textId="6349CE1A" w:rsidR="00F5565A" w:rsidRPr="00A45826" w:rsidRDefault="00F5565A" w:rsidP="00F5565A">
            <w:r>
              <w:t>Option D:</w:t>
            </w:r>
          </w:p>
        </w:tc>
        <w:tc>
          <w:tcPr>
            <w:tcW w:w="8120" w:type="dxa"/>
          </w:tcPr>
          <w:p w14:paraId="6882E67F" w14:textId="57915AFD" w:rsidR="00F5565A" w:rsidRDefault="00831354" w:rsidP="00F5565A">
            <w:r w:rsidRPr="00831354">
              <w:t>Semantic Analysis</w:t>
            </w:r>
          </w:p>
        </w:tc>
      </w:tr>
      <w:tr w:rsidR="00F5565A" w:rsidRPr="00A45826" w14:paraId="2F3B2045" w14:textId="0D2BB65C" w:rsidTr="00C770D4">
        <w:tc>
          <w:tcPr>
            <w:tcW w:w="1345" w:type="dxa"/>
          </w:tcPr>
          <w:p w14:paraId="1BB94FE7" w14:textId="77777777" w:rsidR="00F5565A" w:rsidRPr="00A45826" w:rsidRDefault="00F5565A" w:rsidP="00F5565A"/>
        </w:tc>
        <w:tc>
          <w:tcPr>
            <w:tcW w:w="8120" w:type="dxa"/>
          </w:tcPr>
          <w:p w14:paraId="60FF9CFE" w14:textId="77777777" w:rsidR="00F5565A" w:rsidRPr="00A45826" w:rsidRDefault="00F5565A" w:rsidP="00F5565A"/>
        </w:tc>
      </w:tr>
      <w:tr w:rsidR="00F5565A" w:rsidRPr="00A45826" w14:paraId="7C16707F" w14:textId="3C19B7C5" w:rsidTr="00C770D4">
        <w:tc>
          <w:tcPr>
            <w:tcW w:w="1345" w:type="dxa"/>
          </w:tcPr>
          <w:p w14:paraId="0A51B842" w14:textId="2B3B3F07" w:rsidR="00F5565A" w:rsidRPr="00A45826" w:rsidRDefault="00F5565A" w:rsidP="00F5565A">
            <w:r>
              <w:t>Q4.</w:t>
            </w:r>
          </w:p>
        </w:tc>
        <w:tc>
          <w:tcPr>
            <w:tcW w:w="8120" w:type="dxa"/>
          </w:tcPr>
          <w:p w14:paraId="41ABDCCE" w14:textId="1D70E3C9" w:rsidR="00F5565A" w:rsidRDefault="00DD42E8" w:rsidP="00F5565A">
            <w:r w:rsidRPr="00DD42E8">
              <w:t>A pushdown automaton is a way to implement:</w:t>
            </w:r>
          </w:p>
        </w:tc>
      </w:tr>
      <w:tr w:rsidR="00F5565A" w:rsidRPr="00A45826" w14:paraId="47207D6C" w14:textId="2E6BC632" w:rsidTr="00C770D4">
        <w:tc>
          <w:tcPr>
            <w:tcW w:w="1345" w:type="dxa"/>
          </w:tcPr>
          <w:p w14:paraId="03E6C502" w14:textId="21DAD5D3" w:rsidR="00F5565A" w:rsidRPr="00A45826" w:rsidRDefault="00F5565A" w:rsidP="00F5565A">
            <w:r>
              <w:t>Option A:</w:t>
            </w:r>
          </w:p>
        </w:tc>
        <w:tc>
          <w:tcPr>
            <w:tcW w:w="8120" w:type="dxa"/>
          </w:tcPr>
          <w:p w14:paraId="779F4148" w14:textId="11EE17D5" w:rsidR="00F5565A" w:rsidRDefault="003A6BB3" w:rsidP="00F5565A">
            <w:r w:rsidRPr="003A6BB3">
              <w:t>Regular grammar</w:t>
            </w:r>
          </w:p>
        </w:tc>
      </w:tr>
      <w:tr w:rsidR="00F5565A" w:rsidRPr="00A45826" w14:paraId="5AC8BF91" w14:textId="0A0884B8" w:rsidTr="00C770D4">
        <w:tc>
          <w:tcPr>
            <w:tcW w:w="1345" w:type="dxa"/>
          </w:tcPr>
          <w:p w14:paraId="44786BB4" w14:textId="1A1B3C09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03D84650" w14:textId="328CD8B8" w:rsidR="00F5565A" w:rsidRDefault="003A6BB3" w:rsidP="00F5565A">
            <w:r w:rsidRPr="003A6BB3">
              <w:t>Context-sensitive grammar</w:t>
            </w:r>
          </w:p>
        </w:tc>
      </w:tr>
      <w:tr w:rsidR="00F5565A" w:rsidRPr="00A45826" w14:paraId="16F8ACBD" w14:textId="503E8FA5" w:rsidTr="00C770D4">
        <w:tc>
          <w:tcPr>
            <w:tcW w:w="1345" w:type="dxa"/>
          </w:tcPr>
          <w:p w14:paraId="6269FC15" w14:textId="5111273D" w:rsidR="00F5565A" w:rsidRPr="00A45826" w:rsidRDefault="00F5565A" w:rsidP="00F5565A">
            <w:r>
              <w:t>Option C:</w:t>
            </w:r>
          </w:p>
        </w:tc>
        <w:tc>
          <w:tcPr>
            <w:tcW w:w="8120" w:type="dxa"/>
          </w:tcPr>
          <w:p w14:paraId="0B1984B0" w14:textId="513116A1" w:rsidR="00F5565A" w:rsidRDefault="003A6BB3" w:rsidP="00F5565A">
            <w:r w:rsidRPr="003A6BB3">
              <w:t>Context-free grammar</w:t>
            </w:r>
          </w:p>
        </w:tc>
      </w:tr>
      <w:tr w:rsidR="00F5565A" w:rsidRPr="00A45826" w14:paraId="06994D8D" w14:textId="197857E8" w:rsidTr="00C770D4">
        <w:tc>
          <w:tcPr>
            <w:tcW w:w="1345" w:type="dxa"/>
          </w:tcPr>
          <w:p w14:paraId="5D0792D8" w14:textId="5E0DC37B" w:rsidR="00F5565A" w:rsidRPr="00A45826" w:rsidRDefault="00F5565A" w:rsidP="00F5565A">
            <w:r>
              <w:t>Option D:</w:t>
            </w:r>
          </w:p>
        </w:tc>
        <w:tc>
          <w:tcPr>
            <w:tcW w:w="8120" w:type="dxa"/>
          </w:tcPr>
          <w:p w14:paraId="38D12185" w14:textId="0817EC95" w:rsidR="00F5565A" w:rsidRDefault="003A6BB3" w:rsidP="00F5565A">
            <w:r w:rsidRPr="003A6BB3">
              <w:t>Unrestricted grammar</w:t>
            </w:r>
          </w:p>
        </w:tc>
      </w:tr>
      <w:tr w:rsidR="00F5565A" w:rsidRPr="00A45826" w14:paraId="4B50FB80" w14:textId="6089E155" w:rsidTr="00C770D4">
        <w:tc>
          <w:tcPr>
            <w:tcW w:w="1345" w:type="dxa"/>
          </w:tcPr>
          <w:p w14:paraId="4240CEF9" w14:textId="77777777" w:rsidR="00F5565A" w:rsidRPr="00A45826" w:rsidRDefault="00F5565A" w:rsidP="00F5565A"/>
        </w:tc>
        <w:tc>
          <w:tcPr>
            <w:tcW w:w="8120" w:type="dxa"/>
          </w:tcPr>
          <w:p w14:paraId="249668DA" w14:textId="77777777" w:rsidR="00F5565A" w:rsidRPr="00A45826" w:rsidRDefault="00F5565A" w:rsidP="00F5565A"/>
        </w:tc>
      </w:tr>
      <w:tr w:rsidR="00F5565A" w:rsidRPr="00A45826" w14:paraId="68BF6B8B" w14:textId="413CF760" w:rsidTr="00C770D4">
        <w:tc>
          <w:tcPr>
            <w:tcW w:w="1345" w:type="dxa"/>
          </w:tcPr>
          <w:p w14:paraId="7CCD3D8E" w14:textId="221BBE59" w:rsidR="00F5565A" w:rsidRPr="00A45826" w:rsidRDefault="00F5565A" w:rsidP="00F5565A">
            <w:r>
              <w:t>Q5.</w:t>
            </w:r>
          </w:p>
        </w:tc>
        <w:tc>
          <w:tcPr>
            <w:tcW w:w="8120" w:type="dxa"/>
          </w:tcPr>
          <w:p w14:paraId="5AEAEDF9" w14:textId="0541E196" w:rsidR="00F5565A" w:rsidRDefault="004F7A7B" w:rsidP="00F5565A">
            <w:r w:rsidRPr="004F7A7B">
              <w:t>Who invented the Turing machine?</w:t>
            </w:r>
          </w:p>
        </w:tc>
      </w:tr>
      <w:tr w:rsidR="00F5565A" w:rsidRPr="00A45826" w14:paraId="5BE12900" w14:textId="415F4FD1" w:rsidTr="00C770D4">
        <w:tc>
          <w:tcPr>
            <w:tcW w:w="1345" w:type="dxa"/>
          </w:tcPr>
          <w:p w14:paraId="128D902F" w14:textId="0D71B3DC" w:rsidR="00F5565A" w:rsidRPr="00A45826" w:rsidRDefault="00F5565A" w:rsidP="00F5565A">
            <w:r>
              <w:t>Option A:</w:t>
            </w:r>
          </w:p>
        </w:tc>
        <w:tc>
          <w:tcPr>
            <w:tcW w:w="8120" w:type="dxa"/>
          </w:tcPr>
          <w:p w14:paraId="0085E523" w14:textId="4AC75E26" w:rsidR="00F5565A" w:rsidRDefault="004F7A7B" w:rsidP="00F5565A">
            <w:r w:rsidRPr="004F7A7B">
              <w:t>Alan Turing</w:t>
            </w:r>
          </w:p>
        </w:tc>
      </w:tr>
      <w:tr w:rsidR="00F5565A" w:rsidRPr="00A45826" w14:paraId="4C9215FC" w14:textId="52B6622A" w:rsidTr="00C770D4">
        <w:tc>
          <w:tcPr>
            <w:tcW w:w="1345" w:type="dxa"/>
          </w:tcPr>
          <w:p w14:paraId="67EEBB3E" w14:textId="7820628D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39E0C744" w14:textId="4D657A30" w:rsidR="00F5565A" w:rsidRDefault="004F7A7B" w:rsidP="00F5565A">
            <w:r w:rsidRPr="004F7A7B">
              <w:t>Mathew Turing</w:t>
            </w:r>
          </w:p>
        </w:tc>
      </w:tr>
      <w:tr w:rsidR="00F5565A" w:rsidRPr="00A45826" w14:paraId="23D4E412" w14:textId="21F5A558" w:rsidTr="00C770D4">
        <w:tc>
          <w:tcPr>
            <w:tcW w:w="1345" w:type="dxa"/>
          </w:tcPr>
          <w:p w14:paraId="1B6243EF" w14:textId="07DE599C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66B60866" w:rsidR="00F5565A" w:rsidRDefault="004F7A7B" w:rsidP="00F5565A">
            <w:r w:rsidRPr="004F7A7B">
              <w:t>Smith Turing</w:t>
            </w:r>
          </w:p>
        </w:tc>
      </w:tr>
      <w:tr w:rsidR="00F5565A" w:rsidRPr="00A45826" w14:paraId="237DFA8A" w14:textId="04C6E0D1" w:rsidTr="00C770D4">
        <w:tc>
          <w:tcPr>
            <w:tcW w:w="1345" w:type="dxa"/>
          </w:tcPr>
          <w:p w14:paraId="393E3B84" w14:textId="732C5C50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2C2E0E4C" w:rsidR="00F5565A" w:rsidRDefault="004F7A7B" w:rsidP="00F5565A">
            <w:r w:rsidRPr="004F7A7B">
              <w:t>John Hayes</w:t>
            </w:r>
            <w:r>
              <w:t xml:space="preserve"> Turing</w:t>
            </w:r>
          </w:p>
        </w:tc>
      </w:tr>
      <w:tr w:rsidR="00F5565A" w:rsidRPr="00A45826" w14:paraId="54F9C1BC" w14:textId="0FA66825" w:rsidTr="00C770D4">
        <w:tc>
          <w:tcPr>
            <w:tcW w:w="1345" w:type="dxa"/>
          </w:tcPr>
          <w:p w14:paraId="330153D4" w14:textId="77777777" w:rsidR="00F5565A" w:rsidRPr="00A45826" w:rsidRDefault="00F5565A" w:rsidP="00F5565A"/>
        </w:tc>
        <w:tc>
          <w:tcPr>
            <w:tcW w:w="8120" w:type="dxa"/>
          </w:tcPr>
          <w:p w14:paraId="7DF61321" w14:textId="77777777" w:rsidR="00F5565A" w:rsidRPr="00A45826" w:rsidRDefault="00F5565A" w:rsidP="00F5565A"/>
        </w:tc>
      </w:tr>
      <w:tr w:rsidR="00F5565A" w:rsidRPr="00A45826" w14:paraId="2947D4D7" w14:textId="52ADE71C" w:rsidTr="00C770D4">
        <w:tc>
          <w:tcPr>
            <w:tcW w:w="1345" w:type="dxa"/>
          </w:tcPr>
          <w:p w14:paraId="0C8A1B59" w14:textId="0EC1B110" w:rsidR="00F5565A" w:rsidRPr="00A45826" w:rsidRDefault="00F5565A" w:rsidP="00F5565A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2F3868AB" w:rsidR="00F5565A" w:rsidRPr="00A45826" w:rsidRDefault="00F858A5" w:rsidP="00F5565A">
            <w:r w:rsidRPr="00F858A5">
              <w:t>Halting Problem is</w:t>
            </w:r>
          </w:p>
        </w:tc>
      </w:tr>
      <w:tr w:rsidR="00F5565A" w:rsidRPr="00A45826" w14:paraId="432BAE32" w14:textId="472860CC" w:rsidTr="00C770D4">
        <w:tc>
          <w:tcPr>
            <w:tcW w:w="1345" w:type="dxa"/>
          </w:tcPr>
          <w:p w14:paraId="43BCF5BA" w14:textId="08A31369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4EBA3076" w:rsidR="00F5565A" w:rsidRDefault="00F858A5" w:rsidP="00F5565A">
            <w:r w:rsidRPr="00F858A5">
              <w:t>Decidable problem.</w:t>
            </w:r>
          </w:p>
        </w:tc>
      </w:tr>
      <w:tr w:rsidR="00F5565A" w:rsidRPr="00A45826" w14:paraId="464B0223" w14:textId="5D406D51" w:rsidTr="00C770D4">
        <w:tc>
          <w:tcPr>
            <w:tcW w:w="1345" w:type="dxa"/>
          </w:tcPr>
          <w:p w14:paraId="7DC694E5" w14:textId="720D7088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42E973FD" w:rsidR="00F5565A" w:rsidRDefault="00F858A5" w:rsidP="00F5565A">
            <w:r w:rsidRPr="00F858A5">
              <w:t>Complex problem.</w:t>
            </w:r>
          </w:p>
        </w:tc>
      </w:tr>
      <w:tr w:rsidR="00F5565A" w:rsidRPr="00A45826" w14:paraId="30445C04" w14:textId="2217A41C" w:rsidTr="00C770D4">
        <w:tc>
          <w:tcPr>
            <w:tcW w:w="1345" w:type="dxa"/>
          </w:tcPr>
          <w:p w14:paraId="469DD6C0" w14:textId="6C902CA4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2C3A2093" w:rsidR="00F5565A" w:rsidRDefault="00F858A5" w:rsidP="00F5565A">
            <w:r w:rsidRPr="00F858A5">
              <w:t>An Undecidable Problem.</w:t>
            </w:r>
          </w:p>
        </w:tc>
      </w:tr>
      <w:tr w:rsidR="00F5565A" w:rsidRPr="00A45826" w14:paraId="6F7CD3BA" w14:textId="64E5F94C" w:rsidTr="00C770D4">
        <w:tc>
          <w:tcPr>
            <w:tcW w:w="1345" w:type="dxa"/>
          </w:tcPr>
          <w:p w14:paraId="498ADE3E" w14:textId="23C235A1" w:rsidR="00F5565A" w:rsidRPr="00A45826" w:rsidRDefault="00F5565A" w:rsidP="00F5565A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47A73D0E" w:rsidR="00F5565A" w:rsidRDefault="00F858A5" w:rsidP="00F5565A">
            <w:r w:rsidRPr="00F858A5">
              <w:t>Simple problem.</w:t>
            </w:r>
          </w:p>
        </w:tc>
      </w:tr>
      <w:tr w:rsidR="00F5565A" w:rsidRPr="00A45826" w14:paraId="24FACD4E" w14:textId="4FA2D5A8" w:rsidTr="00C770D4">
        <w:tc>
          <w:tcPr>
            <w:tcW w:w="1345" w:type="dxa"/>
          </w:tcPr>
          <w:p w14:paraId="22D3734B" w14:textId="77777777" w:rsidR="00F5565A" w:rsidRPr="00A45826" w:rsidRDefault="00F5565A" w:rsidP="00F5565A"/>
        </w:tc>
        <w:tc>
          <w:tcPr>
            <w:tcW w:w="8120" w:type="dxa"/>
          </w:tcPr>
          <w:p w14:paraId="34EB6387" w14:textId="77777777" w:rsidR="00F5565A" w:rsidRPr="00A45826" w:rsidRDefault="00F5565A" w:rsidP="00F5565A"/>
        </w:tc>
      </w:tr>
      <w:tr w:rsidR="00F5565A" w:rsidRPr="00A45826" w14:paraId="379082A4" w14:textId="196F4F33" w:rsidTr="00C770D4">
        <w:tc>
          <w:tcPr>
            <w:tcW w:w="1345" w:type="dxa"/>
          </w:tcPr>
          <w:p w14:paraId="44A2E0A2" w14:textId="5EEE963E" w:rsidR="00F5565A" w:rsidRPr="00A45826" w:rsidRDefault="00F5565A" w:rsidP="00F5565A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07D5B284" w:rsidR="00F5565A" w:rsidRPr="00A45826" w:rsidRDefault="000D2864" w:rsidP="00F5565A">
            <w:r w:rsidRPr="000D2864">
              <w:t>Transition function</w:t>
            </w:r>
            <w:r>
              <w:t xml:space="preserve"> of DFA</w:t>
            </w:r>
            <w:r w:rsidRPr="000D2864">
              <w:t xml:space="preserve"> maps.</w:t>
            </w:r>
          </w:p>
        </w:tc>
      </w:tr>
      <w:tr w:rsidR="00F5565A" w:rsidRPr="00A45826" w14:paraId="51820601" w14:textId="7B405628" w:rsidTr="00C770D4">
        <w:tc>
          <w:tcPr>
            <w:tcW w:w="1345" w:type="dxa"/>
          </w:tcPr>
          <w:p w14:paraId="3DF0949C" w14:textId="1D17591C" w:rsidR="00F5565A" w:rsidRPr="00A45826" w:rsidRDefault="00F5565A" w:rsidP="00F5565A">
            <w:r>
              <w:t>Option A:</w:t>
            </w:r>
          </w:p>
        </w:tc>
        <w:tc>
          <w:tcPr>
            <w:tcW w:w="8120" w:type="dxa"/>
          </w:tcPr>
          <w:p w14:paraId="6E362F65" w14:textId="2440722E" w:rsidR="00F5565A" w:rsidRDefault="006624E0" w:rsidP="00F5565A">
            <w:r w:rsidRPr="006624E0">
              <w:t>Σ * Q -&gt; Σ</w:t>
            </w:r>
          </w:p>
        </w:tc>
      </w:tr>
      <w:tr w:rsidR="00F5565A" w:rsidRPr="00A45826" w14:paraId="540A75CB" w14:textId="5EDCD0F0" w:rsidTr="00C770D4">
        <w:tc>
          <w:tcPr>
            <w:tcW w:w="1345" w:type="dxa"/>
          </w:tcPr>
          <w:p w14:paraId="042D2C55" w14:textId="2F8F0749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1F492C65" w:rsidR="00F5565A" w:rsidRDefault="006624E0" w:rsidP="00F5565A">
            <w:r w:rsidRPr="006624E0">
              <w:t>Q * Q -&gt; Σ</w:t>
            </w:r>
          </w:p>
        </w:tc>
      </w:tr>
      <w:tr w:rsidR="00F5565A" w:rsidRPr="00A45826" w14:paraId="698FED8B" w14:textId="2DB5F3A7" w:rsidTr="00C770D4">
        <w:tc>
          <w:tcPr>
            <w:tcW w:w="1345" w:type="dxa"/>
          </w:tcPr>
          <w:p w14:paraId="3055E070" w14:textId="400F8C88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3D815D86" w:rsidR="00F5565A" w:rsidRDefault="006624E0" w:rsidP="00F5565A">
            <w:r w:rsidRPr="006624E0">
              <w:t>Σ * Σ -&gt; Q</w:t>
            </w:r>
          </w:p>
        </w:tc>
      </w:tr>
      <w:tr w:rsidR="00F5565A" w:rsidRPr="00A45826" w14:paraId="7279627B" w14:textId="7260C0E6" w:rsidTr="00C770D4">
        <w:tc>
          <w:tcPr>
            <w:tcW w:w="1345" w:type="dxa"/>
          </w:tcPr>
          <w:p w14:paraId="5198EAED" w14:textId="675EEF4F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7E29A59F" w:rsidR="00F5565A" w:rsidRDefault="006624E0" w:rsidP="00F5565A">
            <w:r w:rsidRPr="006624E0">
              <w:t>Q * Σ -&gt; Q</w:t>
            </w:r>
          </w:p>
        </w:tc>
      </w:tr>
      <w:tr w:rsidR="00F5565A" w:rsidRPr="00A45826" w14:paraId="3C5F2098" w14:textId="699FDC63" w:rsidTr="00C770D4">
        <w:tc>
          <w:tcPr>
            <w:tcW w:w="1345" w:type="dxa"/>
          </w:tcPr>
          <w:p w14:paraId="35C40777" w14:textId="77777777" w:rsidR="00F5565A" w:rsidRPr="00A45826" w:rsidRDefault="00F5565A" w:rsidP="00F5565A"/>
        </w:tc>
        <w:tc>
          <w:tcPr>
            <w:tcW w:w="8120" w:type="dxa"/>
          </w:tcPr>
          <w:p w14:paraId="34D6BAE6" w14:textId="77777777" w:rsidR="00F5565A" w:rsidRPr="00A45826" w:rsidRDefault="00F5565A" w:rsidP="00F5565A"/>
        </w:tc>
      </w:tr>
      <w:tr w:rsidR="00F5565A" w:rsidRPr="00A45826" w14:paraId="4261CC2E" w14:textId="73973AC5" w:rsidTr="00C770D4">
        <w:tc>
          <w:tcPr>
            <w:tcW w:w="1345" w:type="dxa"/>
          </w:tcPr>
          <w:p w14:paraId="2872422F" w14:textId="0BC871E0" w:rsidR="00F5565A" w:rsidRPr="00A45826" w:rsidRDefault="00F5565A" w:rsidP="00F5565A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78FBBB21" w:rsidR="00F5565A" w:rsidRPr="00A45826" w:rsidRDefault="006B6DAE" w:rsidP="00F5565A">
            <w:r w:rsidRPr="006B6DAE">
              <w:t>The basic limitation of finite automata is that</w:t>
            </w:r>
          </w:p>
        </w:tc>
      </w:tr>
      <w:tr w:rsidR="00F5565A" w:rsidRPr="00A45826" w14:paraId="6811EBEF" w14:textId="5995AE52" w:rsidTr="00C770D4">
        <w:tc>
          <w:tcPr>
            <w:tcW w:w="1345" w:type="dxa"/>
          </w:tcPr>
          <w:p w14:paraId="3CE2E903" w14:textId="7EE9B8AE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519B5FFB" w:rsidR="00F5565A" w:rsidRDefault="006B6DAE" w:rsidP="00F5565A">
            <w:r w:rsidRPr="006B6DAE">
              <w:t>It can’t remember arbitrary large amount of information.</w:t>
            </w:r>
          </w:p>
        </w:tc>
      </w:tr>
      <w:tr w:rsidR="00F5565A" w:rsidRPr="00A45826" w14:paraId="7C191F7C" w14:textId="1E2883D7" w:rsidTr="00C770D4">
        <w:tc>
          <w:tcPr>
            <w:tcW w:w="1345" w:type="dxa"/>
          </w:tcPr>
          <w:p w14:paraId="1295137B" w14:textId="3FFA4304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05A71FB6" w:rsidR="00F5565A" w:rsidRDefault="006B6DAE" w:rsidP="00F5565A">
            <w:r w:rsidRPr="006B6DAE">
              <w:t>It sometimes recognizes grammar that are not regular.</w:t>
            </w:r>
          </w:p>
        </w:tc>
      </w:tr>
      <w:tr w:rsidR="00F5565A" w:rsidRPr="00A45826" w14:paraId="41CE467C" w14:textId="5FA1073D" w:rsidTr="00C770D4">
        <w:tc>
          <w:tcPr>
            <w:tcW w:w="1345" w:type="dxa"/>
          </w:tcPr>
          <w:p w14:paraId="6AD9D506" w14:textId="03E9EB73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408E31E0" w:rsidR="00F5565A" w:rsidRDefault="006B6DAE" w:rsidP="00F5565A">
            <w:r w:rsidRPr="006B6DAE">
              <w:t>It sometimes fails to recognize regular grammar.</w:t>
            </w:r>
          </w:p>
        </w:tc>
      </w:tr>
      <w:tr w:rsidR="00F5565A" w:rsidRPr="00A45826" w14:paraId="4C51DC00" w14:textId="4DD33325" w:rsidTr="00C770D4">
        <w:tc>
          <w:tcPr>
            <w:tcW w:w="1345" w:type="dxa"/>
          </w:tcPr>
          <w:p w14:paraId="2172CDE7" w14:textId="4C481211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558A1DB9" w:rsidR="00F5565A" w:rsidRDefault="006B6DAE" w:rsidP="00F5565A">
            <w:r w:rsidRPr="006B6DAE">
              <w:t>It does everything</w:t>
            </w:r>
          </w:p>
        </w:tc>
      </w:tr>
      <w:tr w:rsidR="00F5565A" w:rsidRPr="00A45826" w14:paraId="59773B7B" w14:textId="0C7C8A69" w:rsidTr="00C770D4">
        <w:tc>
          <w:tcPr>
            <w:tcW w:w="1345" w:type="dxa"/>
          </w:tcPr>
          <w:p w14:paraId="7B71D7F8" w14:textId="77777777" w:rsidR="00F5565A" w:rsidRPr="00A45826" w:rsidRDefault="00F5565A" w:rsidP="00F5565A"/>
        </w:tc>
        <w:tc>
          <w:tcPr>
            <w:tcW w:w="8120" w:type="dxa"/>
          </w:tcPr>
          <w:p w14:paraId="20D69AEA" w14:textId="77777777" w:rsidR="00F5565A" w:rsidRPr="00A45826" w:rsidRDefault="00F5565A" w:rsidP="00F5565A"/>
        </w:tc>
      </w:tr>
      <w:tr w:rsidR="00F5565A" w:rsidRPr="00A45826" w14:paraId="644EE1DE" w14:textId="2F2624DA" w:rsidTr="00C770D4">
        <w:tc>
          <w:tcPr>
            <w:tcW w:w="1345" w:type="dxa"/>
          </w:tcPr>
          <w:p w14:paraId="4E31B739" w14:textId="75338B5C" w:rsidR="00F5565A" w:rsidRPr="00A45826" w:rsidRDefault="00F5565A" w:rsidP="00F5565A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16AD7C18" w:rsidR="00F5565A" w:rsidRPr="00A45826" w:rsidRDefault="004E0EA6" w:rsidP="00F5565A">
            <w:r w:rsidRPr="004E0EA6">
              <w:t xml:space="preserve">Regular Expression denote precisely </w:t>
            </w:r>
            <w:r>
              <w:t>what</w:t>
            </w:r>
            <w:r w:rsidRPr="004E0EA6">
              <w:t xml:space="preserve"> of Regular Language.</w:t>
            </w:r>
          </w:p>
        </w:tc>
      </w:tr>
      <w:tr w:rsidR="00F5565A" w:rsidRPr="00A45826" w14:paraId="32C74068" w14:textId="6491F2E9" w:rsidTr="00C770D4">
        <w:tc>
          <w:tcPr>
            <w:tcW w:w="1345" w:type="dxa"/>
          </w:tcPr>
          <w:p w14:paraId="413BEB86" w14:textId="0E0E0E52" w:rsidR="00F5565A" w:rsidRPr="00A45826" w:rsidRDefault="00F5565A" w:rsidP="00F5565A">
            <w:r>
              <w:t>Option A:</w:t>
            </w:r>
          </w:p>
        </w:tc>
        <w:tc>
          <w:tcPr>
            <w:tcW w:w="8120" w:type="dxa"/>
          </w:tcPr>
          <w:p w14:paraId="4E20D05A" w14:textId="3A8FA374" w:rsidR="00F5565A" w:rsidRDefault="004E0EA6" w:rsidP="00F5565A">
            <w:r w:rsidRPr="004E0EA6">
              <w:t>Class</w:t>
            </w:r>
          </w:p>
        </w:tc>
      </w:tr>
      <w:tr w:rsidR="00F5565A" w:rsidRPr="00A45826" w14:paraId="65A4386E" w14:textId="58131FAC" w:rsidTr="00C770D4">
        <w:tc>
          <w:tcPr>
            <w:tcW w:w="1345" w:type="dxa"/>
          </w:tcPr>
          <w:p w14:paraId="20FEAF9F" w14:textId="0DEB1194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788C1876" w:rsidR="00F5565A" w:rsidRDefault="004E0EA6" w:rsidP="00F5565A">
            <w:r w:rsidRPr="004E0EA6">
              <w:t>Power Set</w:t>
            </w:r>
          </w:p>
        </w:tc>
      </w:tr>
      <w:tr w:rsidR="00F5565A" w:rsidRPr="00A45826" w14:paraId="2867E1B5" w14:textId="7A29D28F" w:rsidTr="00C770D4">
        <w:tc>
          <w:tcPr>
            <w:tcW w:w="1345" w:type="dxa"/>
          </w:tcPr>
          <w:p w14:paraId="6815D3B6" w14:textId="510A299B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5FDA5269" w:rsidR="00F5565A" w:rsidRDefault="004E0EA6" w:rsidP="00F5565A">
            <w:r w:rsidRPr="004E0EA6">
              <w:t>Super Set</w:t>
            </w:r>
          </w:p>
        </w:tc>
      </w:tr>
      <w:tr w:rsidR="00F5565A" w:rsidRPr="00A45826" w14:paraId="2F2F4F35" w14:textId="5CBF0261" w:rsidTr="00C770D4">
        <w:tc>
          <w:tcPr>
            <w:tcW w:w="1345" w:type="dxa"/>
          </w:tcPr>
          <w:p w14:paraId="344AA882" w14:textId="40D1F0A8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4D59815C" w:rsidR="00F5565A" w:rsidRDefault="004E0EA6" w:rsidP="00F5565A">
            <w:r w:rsidRPr="004E0EA6">
              <w:t>Subset</w:t>
            </w:r>
          </w:p>
        </w:tc>
      </w:tr>
      <w:tr w:rsidR="00F5565A" w:rsidRPr="00A45826" w14:paraId="6D86A672" w14:textId="681F2F7F" w:rsidTr="00C770D4">
        <w:tc>
          <w:tcPr>
            <w:tcW w:w="1345" w:type="dxa"/>
          </w:tcPr>
          <w:p w14:paraId="44FE5EC6" w14:textId="77777777" w:rsidR="00F5565A" w:rsidRPr="00A45826" w:rsidRDefault="00F5565A" w:rsidP="00F5565A"/>
        </w:tc>
        <w:tc>
          <w:tcPr>
            <w:tcW w:w="8120" w:type="dxa"/>
          </w:tcPr>
          <w:p w14:paraId="0F6E090F" w14:textId="77777777" w:rsidR="00F5565A" w:rsidRPr="00A45826" w:rsidRDefault="00F5565A" w:rsidP="00F5565A"/>
        </w:tc>
      </w:tr>
      <w:tr w:rsidR="00F5565A" w:rsidRPr="00A45826" w14:paraId="2CD57D64" w14:textId="20A84AD4" w:rsidTr="00C770D4">
        <w:tc>
          <w:tcPr>
            <w:tcW w:w="1345" w:type="dxa"/>
          </w:tcPr>
          <w:p w14:paraId="61AC5F6B" w14:textId="628DB33B" w:rsidR="00F5565A" w:rsidRPr="00A45826" w:rsidRDefault="00F5565A" w:rsidP="00F5565A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53F5DC68" w:rsidR="00F5565A" w:rsidRPr="00A45826" w:rsidRDefault="00496098" w:rsidP="00F5565A">
            <w:r w:rsidRPr="00496098">
              <w:t>While applying Pumping lemma over a language, we consider a string w that belong to L and fragment it into how many parts.</w:t>
            </w:r>
          </w:p>
        </w:tc>
      </w:tr>
      <w:tr w:rsidR="00F5565A" w:rsidRPr="00A45826" w14:paraId="252D7C39" w14:textId="27FD330C" w:rsidTr="00C770D4">
        <w:tc>
          <w:tcPr>
            <w:tcW w:w="1345" w:type="dxa"/>
          </w:tcPr>
          <w:p w14:paraId="15381FED" w14:textId="43DE438A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1A1557F4" w:rsidR="00F5565A" w:rsidRDefault="00496098" w:rsidP="00F5565A">
            <w:r>
              <w:t>2</w:t>
            </w:r>
          </w:p>
        </w:tc>
      </w:tr>
      <w:tr w:rsidR="00F5565A" w:rsidRPr="00A45826" w14:paraId="66C26AE2" w14:textId="3ED2D066" w:rsidTr="00C770D4">
        <w:tc>
          <w:tcPr>
            <w:tcW w:w="1345" w:type="dxa"/>
          </w:tcPr>
          <w:p w14:paraId="5D03683A" w14:textId="2B82615F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3FDBDAC5" w:rsidR="00F5565A" w:rsidRDefault="00496098" w:rsidP="00F5565A">
            <w:r>
              <w:t>5</w:t>
            </w:r>
          </w:p>
        </w:tc>
      </w:tr>
      <w:tr w:rsidR="00F5565A" w:rsidRPr="00A45826" w14:paraId="3C7907D4" w14:textId="473BE6F5" w:rsidTr="00C770D4">
        <w:tc>
          <w:tcPr>
            <w:tcW w:w="1345" w:type="dxa"/>
          </w:tcPr>
          <w:p w14:paraId="4B8B5CEF" w14:textId="6A4D1DF0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70649B12" w:rsidR="00F5565A" w:rsidRDefault="00496098" w:rsidP="00F5565A">
            <w:r>
              <w:t>3</w:t>
            </w:r>
          </w:p>
        </w:tc>
      </w:tr>
      <w:tr w:rsidR="00F5565A" w:rsidRPr="00A45826" w14:paraId="2702F400" w14:textId="46E71845" w:rsidTr="00C770D4">
        <w:tc>
          <w:tcPr>
            <w:tcW w:w="1345" w:type="dxa"/>
          </w:tcPr>
          <w:p w14:paraId="0A2E230A" w14:textId="372D922A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5E9DE3C5" w:rsidR="00F5565A" w:rsidRDefault="00496098" w:rsidP="00F5565A">
            <w:r>
              <w:t>6</w:t>
            </w:r>
          </w:p>
        </w:tc>
      </w:tr>
      <w:tr w:rsidR="00F5565A" w:rsidRPr="00A45826" w14:paraId="3127A26D" w14:textId="6001D520" w:rsidTr="00C770D4">
        <w:tc>
          <w:tcPr>
            <w:tcW w:w="1345" w:type="dxa"/>
          </w:tcPr>
          <w:p w14:paraId="375774C6" w14:textId="77777777" w:rsidR="00F5565A" w:rsidRPr="00A45826" w:rsidRDefault="00F5565A" w:rsidP="00F5565A"/>
        </w:tc>
        <w:tc>
          <w:tcPr>
            <w:tcW w:w="8120" w:type="dxa"/>
          </w:tcPr>
          <w:p w14:paraId="415A19DF" w14:textId="77777777" w:rsidR="00F5565A" w:rsidRPr="00A45826" w:rsidRDefault="00F5565A" w:rsidP="00F5565A"/>
        </w:tc>
      </w:tr>
      <w:tr w:rsidR="00F5565A" w:rsidRPr="00A45826" w14:paraId="0255C045" w14:textId="30467871" w:rsidTr="00C770D4">
        <w:tc>
          <w:tcPr>
            <w:tcW w:w="1345" w:type="dxa"/>
          </w:tcPr>
          <w:p w14:paraId="588F08E9" w14:textId="3FE9AA80" w:rsidR="00F5565A" w:rsidRPr="00A45826" w:rsidRDefault="00F5565A" w:rsidP="00F5565A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4B79B8B5" w:rsidR="00F5565A" w:rsidRPr="00A45826" w:rsidRDefault="00E03FBE" w:rsidP="00E03FBE">
            <w:r>
              <w:t>Which of the production rule can be accepted by Chomsky grammar?</w:t>
            </w:r>
          </w:p>
        </w:tc>
      </w:tr>
      <w:tr w:rsidR="00F5565A" w:rsidRPr="00A45826" w14:paraId="4091B95F" w14:textId="39AD6141" w:rsidTr="00C770D4">
        <w:tc>
          <w:tcPr>
            <w:tcW w:w="1345" w:type="dxa"/>
          </w:tcPr>
          <w:p w14:paraId="2EBDC094" w14:textId="18BA1E6A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7CDC6446" w:rsidR="00F5565A" w:rsidRDefault="00E03FBE" w:rsidP="00F5565A">
            <w:r w:rsidRPr="00E03FBE">
              <w:t>A-&gt;CD</w:t>
            </w:r>
          </w:p>
        </w:tc>
      </w:tr>
      <w:tr w:rsidR="00F5565A" w:rsidRPr="00A45826" w14:paraId="477C95A5" w14:textId="5C792CB9" w:rsidTr="00C770D4">
        <w:tc>
          <w:tcPr>
            <w:tcW w:w="1345" w:type="dxa"/>
          </w:tcPr>
          <w:p w14:paraId="3181468E" w14:textId="7386E2DD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7F6B751D" w:rsidR="00F5565A" w:rsidRDefault="00E03FBE" w:rsidP="00F5565A">
            <w:r w:rsidRPr="00E03FBE">
              <w:t>A-&gt;aB</w:t>
            </w:r>
          </w:p>
        </w:tc>
      </w:tr>
      <w:tr w:rsidR="00F5565A" w:rsidRPr="00A45826" w14:paraId="50ABF761" w14:textId="26881025" w:rsidTr="00C770D4">
        <w:tc>
          <w:tcPr>
            <w:tcW w:w="1345" w:type="dxa"/>
          </w:tcPr>
          <w:p w14:paraId="1185AF8A" w14:textId="6694BF97" w:rsidR="00F5565A" w:rsidRPr="00A45826" w:rsidRDefault="00F5565A" w:rsidP="00F5565A">
            <w:r>
              <w:t>Option C:</w:t>
            </w:r>
          </w:p>
        </w:tc>
        <w:tc>
          <w:tcPr>
            <w:tcW w:w="8120" w:type="dxa"/>
          </w:tcPr>
          <w:p w14:paraId="4CE02851" w14:textId="67A3950B" w:rsidR="00F5565A" w:rsidRDefault="00E03FBE" w:rsidP="00F5565A">
            <w:r w:rsidRPr="00E03FBE">
              <w:t>A-&gt;Ba</w:t>
            </w:r>
          </w:p>
        </w:tc>
      </w:tr>
      <w:tr w:rsidR="00F5565A" w:rsidRPr="00A45826" w14:paraId="1D001551" w14:textId="0FF452EE" w:rsidTr="00C770D4">
        <w:tc>
          <w:tcPr>
            <w:tcW w:w="1345" w:type="dxa"/>
          </w:tcPr>
          <w:p w14:paraId="703E318E" w14:textId="3B4F26EA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41A90F66" w:rsidR="00F5565A" w:rsidRDefault="00E03FBE" w:rsidP="00F5565A">
            <w:r w:rsidRPr="00E03FBE">
              <w:t>A-&gt;Dd</w:t>
            </w:r>
          </w:p>
        </w:tc>
      </w:tr>
      <w:tr w:rsidR="00F5565A" w:rsidRPr="00A45826" w14:paraId="22E6A674" w14:textId="4B2DE89D" w:rsidTr="00C770D4">
        <w:tc>
          <w:tcPr>
            <w:tcW w:w="1345" w:type="dxa"/>
          </w:tcPr>
          <w:p w14:paraId="273E7A4D" w14:textId="77777777" w:rsidR="00F5565A" w:rsidRPr="00A45826" w:rsidRDefault="00F5565A" w:rsidP="00F5565A"/>
        </w:tc>
        <w:tc>
          <w:tcPr>
            <w:tcW w:w="8120" w:type="dxa"/>
          </w:tcPr>
          <w:p w14:paraId="3B41BBAF" w14:textId="77777777" w:rsidR="00F5565A" w:rsidRPr="00A45826" w:rsidRDefault="00F5565A" w:rsidP="00F5565A"/>
        </w:tc>
      </w:tr>
      <w:tr w:rsidR="00F5565A" w:rsidRPr="00A45826" w14:paraId="79011199" w14:textId="36D72ADF" w:rsidTr="00C770D4">
        <w:tc>
          <w:tcPr>
            <w:tcW w:w="1345" w:type="dxa"/>
          </w:tcPr>
          <w:p w14:paraId="058C78C0" w14:textId="4FEDD67B" w:rsidR="00F5565A" w:rsidRPr="00A45826" w:rsidRDefault="00F5565A" w:rsidP="00F5565A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7F6477A1" w:rsidR="00F5565A" w:rsidRPr="00A45826" w:rsidRDefault="006B6ADA" w:rsidP="00F5565A">
            <w:r w:rsidRPr="006B6ADA">
              <w:t>In a parse tree leaf node contains</w:t>
            </w:r>
          </w:p>
        </w:tc>
      </w:tr>
      <w:tr w:rsidR="00F5565A" w:rsidRPr="00A45826" w14:paraId="4508F6F1" w14:textId="61D19359" w:rsidTr="00C770D4">
        <w:tc>
          <w:tcPr>
            <w:tcW w:w="1345" w:type="dxa"/>
          </w:tcPr>
          <w:p w14:paraId="390D0F19" w14:textId="584A73F3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6D9BA365" w:rsidR="00F5565A" w:rsidRDefault="006B6ADA" w:rsidP="00F5565A">
            <w:r w:rsidRPr="006B6ADA">
              <w:t>Start Symbol</w:t>
            </w:r>
          </w:p>
        </w:tc>
      </w:tr>
      <w:tr w:rsidR="00F5565A" w:rsidRPr="00A45826" w14:paraId="1BCC53CA" w14:textId="56569944" w:rsidTr="00C770D4">
        <w:tc>
          <w:tcPr>
            <w:tcW w:w="1345" w:type="dxa"/>
          </w:tcPr>
          <w:p w14:paraId="03F6529F" w14:textId="3F3E68E2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4BD453BB" w:rsidR="00F5565A" w:rsidRDefault="006B6ADA" w:rsidP="00F5565A">
            <w:r w:rsidRPr="006B6ADA">
              <w:t>Production rules</w:t>
            </w:r>
          </w:p>
        </w:tc>
      </w:tr>
      <w:tr w:rsidR="00F5565A" w:rsidRPr="00A45826" w14:paraId="74176F0C" w14:textId="78130806" w:rsidTr="00C770D4">
        <w:tc>
          <w:tcPr>
            <w:tcW w:w="1345" w:type="dxa"/>
          </w:tcPr>
          <w:p w14:paraId="08B71E70" w14:textId="6DE6830D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73872ACD" w:rsidR="00F5565A" w:rsidRDefault="006B6ADA" w:rsidP="00F5565A">
            <w:r>
              <w:t>N</w:t>
            </w:r>
            <w:r w:rsidRPr="006B6ADA">
              <w:t>on terminals</w:t>
            </w:r>
          </w:p>
        </w:tc>
      </w:tr>
      <w:tr w:rsidR="00F5565A" w:rsidRPr="00A45826" w14:paraId="664EC731" w14:textId="0B453A17" w:rsidTr="00C770D4">
        <w:tc>
          <w:tcPr>
            <w:tcW w:w="1345" w:type="dxa"/>
          </w:tcPr>
          <w:p w14:paraId="420C20B0" w14:textId="2555F6B7" w:rsidR="00F5565A" w:rsidRPr="00A45826" w:rsidRDefault="00F5565A" w:rsidP="00F5565A">
            <w:r>
              <w:t>Option D:</w:t>
            </w:r>
          </w:p>
        </w:tc>
        <w:tc>
          <w:tcPr>
            <w:tcW w:w="8120" w:type="dxa"/>
          </w:tcPr>
          <w:p w14:paraId="79D23C79" w14:textId="3D3A477B" w:rsidR="00F5565A" w:rsidRDefault="006B6ADA" w:rsidP="00F5565A">
            <w:r>
              <w:t>T</w:t>
            </w:r>
            <w:r w:rsidRPr="006B6ADA">
              <w:t>erminals</w:t>
            </w:r>
          </w:p>
        </w:tc>
      </w:tr>
      <w:tr w:rsidR="00F5565A" w:rsidRPr="00A45826" w14:paraId="6AC7E03C" w14:textId="3FF12755" w:rsidTr="00C770D4">
        <w:tc>
          <w:tcPr>
            <w:tcW w:w="1345" w:type="dxa"/>
          </w:tcPr>
          <w:p w14:paraId="773C9909" w14:textId="77777777" w:rsidR="00F5565A" w:rsidRPr="00A45826" w:rsidRDefault="00F5565A" w:rsidP="00F5565A"/>
        </w:tc>
        <w:tc>
          <w:tcPr>
            <w:tcW w:w="8120" w:type="dxa"/>
          </w:tcPr>
          <w:p w14:paraId="217EBF79" w14:textId="77777777" w:rsidR="00F5565A" w:rsidRPr="00A45826" w:rsidRDefault="00F5565A" w:rsidP="00F5565A"/>
        </w:tc>
      </w:tr>
      <w:tr w:rsidR="00F5565A" w:rsidRPr="00A45826" w14:paraId="38E56799" w14:textId="6CB55E1C" w:rsidTr="00C770D4">
        <w:tc>
          <w:tcPr>
            <w:tcW w:w="1345" w:type="dxa"/>
          </w:tcPr>
          <w:p w14:paraId="10F24247" w14:textId="0313CB4E" w:rsidR="00F5565A" w:rsidRPr="00A45826" w:rsidRDefault="00F5565A" w:rsidP="00F5565A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7D520143" w:rsidR="00F5565A" w:rsidRPr="00A45826" w:rsidRDefault="002D06CC" w:rsidP="00F5565A">
            <w:r w:rsidRPr="002D06CC">
              <w:t>Which of the following is unit Production</w:t>
            </w:r>
          </w:p>
        </w:tc>
      </w:tr>
      <w:tr w:rsidR="00F5565A" w:rsidRPr="00A45826" w14:paraId="28539078" w14:textId="167D11D8" w:rsidTr="00C770D4">
        <w:tc>
          <w:tcPr>
            <w:tcW w:w="1345" w:type="dxa"/>
          </w:tcPr>
          <w:p w14:paraId="53C42F33" w14:textId="72E3B9A5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06C576D8" w:rsidR="00F5565A" w:rsidRDefault="002D06CC" w:rsidP="00F5565A">
            <w:r w:rsidRPr="002D06CC">
              <w:t>A-&gt;Ca</w:t>
            </w:r>
          </w:p>
        </w:tc>
      </w:tr>
      <w:tr w:rsidR="00F5565A" w:rsidRPr="00A45826" w14:paraId="51991EFD" w14:textId="4852721B" w:rsidTr="00C770D4">
        <w:tc>
          <w:tcPr>
            <w:tcW w:w="1345" w:type="dxa"/>
          </w:tcPr>
          <w:p w14:paraId="28DA1660" w14:textId="3A308825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695078F9" w:rsidR="00F5565A" w:rsidRDefault="002D06CC" w:rsidP="00F5565A">
            <w:r w:rsidRPr="002D06CC">
              <w:t>A-&gt;Є</w:t>
            </w:r>
          </w:p>
        </w:tc>
      </w:tr>
      <w:tr w:rsidR="00F5565A" w:rsidRPr="00A45826" w14:paraId="0740B604" w14:textId="778F8FB8" w:rsidTr="00C770D4">
        <w:tc>
          <w:tcPr>
            <w:tcW w:w="1345" w:type="dxa"/>
          </w:tcPr>
          <w:p w14:paraId="7A46C000" w14:textId="6FF236E3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56E932FA" w:rsidR="00F5565A" w:rsidRDefault="002D06CC" w:rsidP="00F5565A">
            <w:r w:rsidRPr="002D06CC">
              <w:t>A-&gt;B</w:t>
            </w:r>
          </w:p>
        </w:tc>
      </w:tr>
      <w:tr w:rsidR="00F5565A" w:rsidRPr="00A45826" w14:paraId="2AF87872" w14:textId="529440E3" w:rsidTr="00C770D4">
        <w:tc>
          <w:tcPr>
            <w:tcW w:w="1345" w:type="dxa"/>
          </w:tcPr>
          <w:p w14:paraId="58936E39" w14:textId="75F5C0CC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4282E1A4" w:rsidR="00F5565A" w:rsidRDefault="002D06CC" w:rsidP="00F5565A">
            <w:r w:rsidRPr="002D06CC">
              <w:t>A-&gt;AB</w:t>
            </w:r>
          </w:p>
        </w:tc>
      </w:tr>
      <w:tr w:rsidR="00F5565A" w:rsidRPr="00A45826" w14:paraId="17E00B2C" w14:textId="74CF2B9E" w:rsidTr="00C770D4">
        <w:tc>
          <w:tcPr>
            <w:tcW w:w="1345" w:type="dxa"/>
          </w:tcPr>
          <w:p w14:paraId="19316AEF" w14:textId="77777777" w:rsidR="00F5565A" w:rsidRPr="00A45826" w:rsidRDefault="00F5565A" w:rsidP="00F5565A"/>
        </w:tc>
        <w:tc>
          <w:tcPr>
            <w:tcW w:w="8120" w:type="dxa"/>
          </w:tcPr>
          <w:p w14:paraId="4AC94DB9" w14:textId="77777777" w:rsidR="00F5565A" w:rsidRPr="00A45826" w:rsidRDefault="00F5565A" w:rsidP="00F5565A"/>
        </w:tc>
      </w:tr>
      <w:tr w:rsidR="00F5565A" w:rsidRPr="00A45826" w14:paraId="2DB43B3A" w14:textId="78E7916D" w:rsidTr="00C770D4">
        <w:tc>
          <w:tcPr>
            <w:tcW w:w="1345" w:type="dxa"/>
          </w:tcPr>
          <w:p w14:paraId="0919613E" w14:textId="66D0CEFB" w:rsidR="00F5565A" w:rsidRPr="00A45826" w:rsidRDefault="00F5565A" w:rsidP="00F5565A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5CC42CC4" w:rsidR="00F5565A" w:rsidRPr="00A45826" w:rsidRDefault="00E92DB4" w:rsidP="00F5565A">
            <w:r w:rsidRPr="00E92DB4">
              <w:t xml:space="preserve">A </w:t>
            </w:r>
            <w:r>
              <w:t>T</w:t>
            </w:r>
            <w:r w:rsidRPr="00E92DB4">
              <w:t xml:space="preserve">uring </w:t>
            </w:r>
            <w:r>
              <w:t>M</w:t>
            </w:r>
            <w:r w:rsidRPr="00E92DB4">
              <w:t>achine with several tapes in known as:</w:t>
            </w:r>
          </w:p>
        </w:tc>
      </w:tr>
      <w:tr w:rsidR="00F5565A" w:rsidRPr="00A45826" w14:paraId="17B91D8C" w14:textId="6E2B9E31" w:rsidTr="00C770D4">
        <w:tc>
          <w:tcPr>
            <w:tcW w:w="1345" w:type="dxa"/>
          </w:tcPr>
          <w:p w14:paraId="7650E048" w14:textId="03628786" w:rsidR="00F5565A" w:rsidRPr="00A45826" w:rsidRDefault="00F5565A" w:rsidP="00F5565A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0EE26C1E" w:rsidR="00F5565A" w:rsidRDefault="00417B12" w:rsidP="00F5565A">
            <w:r w:rsidRPr="00417B12">
              <w:t>Multi-tape turing machine</w:t>
            </w:r>
          </w:p>
        </w:tc>
      </w:tr>
      <w:tr w:rsidR="00F5565A" w:rsidRPr="00A45826" w14:paraId="6817FFCD" w14:textId="08EEE962" w:rsidTr="00C770D4">
        <w:tc>
          <w:tcPr>
            <w:tcW w:w="1345" w:type="dxa"/>
          </w:tcPr>
          <w:p w14:paraId="33AF5336" w14:textId="32946E91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507C10D8" w14:textId="676FA1ED" w:rsidR="00F5565A" w:rsidRDefault="00417B12" w:rsidP="00F5565A">
            <w:r w:rsidRPr="00417B12">
              <w:t>Poly-tape turing maching</w:t>
            </w:r>
          </w:p>
        </w:tc>
      </w:tr>
      <w:tr w:rsidR="00F5565A" w:rsidRPr="00A45826" w14:paraId="2A9B0BB6" w14:textId="6945ABB6" w:rsidTr="00C770D4">
        <w:tc>
          <w:tcPr>
            <w:tcW w:w="1345" w:type="dxa"/>
          </w:tcPr>
          <w:p w14:paraId="7BBD5CB8" w14:textId="6CC3E77C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4A7B98B8" w:rsidR="00F5565A" w:rsidRDefault="00417B12" w:rsidP="00F5565A">
            <w:r w:rsidRPr="00417B12">
              <w:t>Universal turing machine</w:t>
            </w:r>
          </w:p>
        </w:tc>
      </w:tr>
      <w:tr w:rsidR="00F5565A" w:rsidRPr="00A45826" w14:paraId="0A4290D2" w14:textId="46C50B0D" w:rsidTr="00C770D4">
        <w:tc>
          <w:tcPr>
            <w:tcW w:w="1345" w:type="dxa"/>
          </w:tcPr>
          <w:p w14:paraId="191D0B2E" w14:textId="1A0FD750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2DA66EFA" w:rsidR="00F5565A" w:rsidRDefault="00417B12" w:rsidP="00F5565A">
            <w:r w:rsidRPr="00417B12">
              <w:t>Multi Purpose Turing Machine</w:t>
            </w:r>
          </w:p>
        </w:tc>
      </w:tr>
      <w:tr w:rsidR="00F5565A" w:rsidRPr="00A45826" w14:paraId="2D2A88DB" w14:textId="1CABA45D" w:rsidTr="00C770D4">
        <w:tc>
          <w:tcPr>
            <w:tcW w:w="1345" w:type="dxa"/>
          </w:tcPr>
          <w:p w14:paraId="36BA891A" w14:textId="77777777" w:rsidR="00F5565A" w:rsidRPr="00A45826" w:rsidRDefault="00F5565A" w:rsidP="00F5565A"/>
        </w:tc>
        <w:tc>
          <w:tcPr>
            <w:tcW w:w="8120" w:type="dxa"/>
          </w:tcPr>
          <w:p w14:paraId="7FCD4E1C" w14:textId="77777777" w:rsidR="00F5565A" w:rsidRPr="00A45826" w:rsidRDefault="00F5565A" w:rsidP="00F5565A"/>
        </w:tc>
      </w:tr>
      <w:tr w:rsidR="00F5565A" w:rsidRPr="00A45826" w14:paraId="161E8A86" w14:textId="468315A0" w:rsidTr="00C770D4">
        <w:tc>
          <w:tcPr>
            <w:tcW w:w="1345" w:type="dxa"/>
          </w:tcPr>
          <w:p w14:paraId="53D10E4D" w14:textId="7CCF4884" w:rsidR="00F5565A" w:rsidRPr="00A45826" w:rsidRDefault="00F5565A" w:rsidP="00F5565A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28537939" w:rsidR="00F5565A" w:rsidRPr="00A45826" w:rsidRDefault="00C146DE" w:rsidP="00F5565A">
            <w:r w:rsidRPr="00C146DE">
              <w:t>According to Chomsky hierarchy, which of the following is recognized by Recursively Enumerable language?</w:t>
            </w:r>
          </w:p>
        </w:tc>
      </w:tr>
      <w:tr w:rsidR="00F5565A" w:rsidRPr="00A45826" w14:paraId="3536FECE" w14:textId="30EAD99B" w:rsidTr="00C770D4">
        <w:tc>
          <w:tcPr>
            <w:tcW w:w="1345" w:type="dxa"/>
          </w:tcPr>
          <w:p w14:paraId="2CB4F565" w14:textId="061CCDCD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102F8826" w:rsidR="00F5565A" w:rsidRDefault="00C146DE" w:rsidP="00F5565A">
            <w:r w:rsidRPr="00C146DE">
              <w:t>Type 3</w:t>
            </w:r>
          </w:p>
        </w:tc>
      </w:tr>
      <w:tr w:rsidR="00F5565A" w:rsidRPr="00A45826" w14:paraId="5A540CCC" w14:textId="4A01E6AC" w:rsidTr="00C770D4">
        <w:tc>
          <w:tcPr>
            <w:tcW w:w="1345" w:type="dxa"/>
          </w:tcPr>
          <w:p w14:paraId="19D9F9E2" w14:textId="0E3E4654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45FB2BA0" w14:textId="005AAF2A" w:rsidR="00F5565A" w:rsidRDefault="00C146DE" w:rsidP="00F5565A">
            <w:r w:rsidRPr="00C146DE">
              <w:t>Type 2</w:t>
            </w:r>
          </w:p>
        </w:tc>
      </w:tr>
      <w:tr w:rsidR="00F5565A" w:rsidRPr="00A45826" w14:paraId="57E95000" w14:textId="0BF3B3ED" w:rsidTr="00C770D4">
        <w:tc>
          <w:tcPr>
            <w:tcW w:w="1345" w:type="dxa"/>
          </w:tcPr>
          <w:p w14:paraId="657BC2B4" w14:textId="67785413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1E6D5879" w:rsidR="00F5565A" w:rsidRDefault="00C146DE" w:rsidP="00F5565A">
            <w:r w:rsidRPr="00C146DE">
              <w:t>Type 1</w:t>
            </w:r>
          </w:p>
        </w:tc>
      </w:tr>
      <w:tr w:rsidR="00F5565A" w:rsidRPr="00A45826" w14:paraId="50390D27" w14:textId="01224610" w:rsidTr="00C770D4">
        <w:tc>
          <w:tcPr>
            <w:tcW w:w="1345" w:type="dxa"/>
          </w:tcPr>
          <w:p w14:paraId="2CAEFD52" w14:textId="590D1F58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618F04F6" w:rsidR="00F5565A" w:rsidRDefault="00C146DE" w:rsidP="00F5565A">
            <w:r w:rsidRPr="00C146DE">
              <w:t>Type 0</w:t>
            </w:r>
          </w:p>
        </w:tc>
      </w:tr>
      <w:tr w:rsidR="00F5565A" w:rsidRPr="00A45826" w14:paraId="05FE3986" w14:textId="528772A5" w:rsidTr="00C770D4">
        <w:tc>
          <w:tcPr>
            <w:tcW w:w="1345" w:type="dxa"/>
          </w:tcPr>
          <w:p w14:paraId="37BA6D41" w14:textId="77777777" w:rsidR="00F5565A" w:rsidRPr="00A45826" w:rsidRDefault="00F5565A" w:rsidP="00F5565A"/>
        </w:tc>
        <w:tc>
          <w:tcPr>
            <w:tcW w:w="8120" w:type="dxa"/>
          </w:tcPr>
          <w:p w14:paraId="314605CD" w14:textId="77777777" w:rsidR="00F5565A" w:rsidRPr="00A45826" w:rsidRDefault="00F5565A" w:rsidP="00F5565A"/>
        </w:tc>
      </w:tr>
      <w:tr w:rsidR="00F5565A" w:rsidRPr="00A45826" w14:paraId="3E0248B9" w14:textId="678CF633" w:rsidTr="00C770D4">
        <w:tc>
          <w:tcPr>
            <w:tcW w:w="1345" w:type="dxa"/>
          </w:tcPr>
          <w:p w14:paraId="04F1742B" w14:textId="4DDCD5AA" w:rsidR="00F5565A" w:rsidRPr="00A45826" w:rsidRDefault="00F5565A" w:rsidP="00F5565A">
            <w:r w:rsidRPr="00A45826">
              <w:t xml:space="preserve">Q16. </w:t>
            </w:r>
          </w:p>
        </w:tc>
        <w:tc>
          <w:tcPr>
            <w:tcW w:w="8120" w:type="dxa"/>
          </w:tcPr>
          <w:p w14:paraId="2A328D69" w14:textId="77777777" w:rsidR="001F1092" w:rsidRDefault="001F1092" w:rsidP="001F1092">
            <w:r>
              <w:t xml:space="preserve">In one move a turing machine will: </w:t>
            </w:r>
          </w:p>
          <w:p w14:paraId="7067C7CA" w14:textId="77777777" w:rsidR="001F1092" w:rsidRDefault="001F1092" w:rsidP="001F1092">
            <w:r>
              <w:t>a) Change a state</w:t>
            </w:r>
          </w:p>
          <w:p w14:paraId="586877A2" w14:textId="77777777" w:rsidR="001F1092" w:rsidRDefault="001F1092" w:rsidP="001F1092">
            <w:r>
              <w:t>b) Write a tape symbol in the cell scanned</w:t>
            </w:r>
          </w:p>
          <w:p w14:paraId="25CDFB77" w14:textId="34FF2DB1" w:rsidR="00F5565A" w:rsidRPr="00A45826" w:rsidRDefault="001F1092" w:rsidP="001F1092">
            <w:r>
              <w:t>c) Move the tape head left or right</w:t>
            </w:r>
          </w:p>
        </w:tc>
      </w:tr>
      <w:tr w:rsidR="00F5565A" w:rsidRPr="00A45826" w14:paraId="14DE550D" w14:textId="498BFD95" w:rsidTr="00C770D4">
        <w:tc>
          <w:tcPr>
            <w:tcW w:w="1345" w:type="dxa"/>
          </w:tcPr>
          <w:p w14:paraId="78ACB666" w14:textId="4763C1C3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1C7DFDDC" w:rsidR="00F5565A" w:rsidRDefault="00DE345D" w:rsidP="00F5565A">
            <w:r w:rsidRPr="00DE345D">
              <w:t>Both (a) and (b)</w:t>
            </w:r>
          </w:p>
        </w:tc>
      </w:tr>
      <w:tr w:rsidR="00F5565A" w:rsidRPr="00A45826" w14:paraId="1216D644" w14:textId="663D9634" w:rsidTr="00C770D4">
        <w:tc>
          <w:tcPr>
            <w:tcW w:w="1345" w:type="dxa"/>
          </w:tcPr>
          <w:p w14:paraId="3071A013" w14:textId="56F31B1B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CBD25DE" w:rsidR="00F5565A" w:rsidRDefault="00DE345D" w:rsidP="00F5565A">
            <w:r w:rsidRPr="00DE345D">
              <w:t>Both (c) and (b)</w:t>
            </w:r>
          </w:p>
        </w:tc>
      </w:tr>
      <w:tr w:rsidR="00F5565A" w:rsidRPr="00A45826" w14:paraId="1405BAEB" w14:textId="185B599B" w:rsidTr="00C770D4">
        <w:tc>
          <w:tcPr>
            <w:tcW w:w="1345" w:type="dxa"/>
          </w:tcPr>
          <w:p w14:paraId="1126AE9F" w14:textId="04FF7333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317AF82F" w:rsidR="00F5565A" w:rsidRDefault="00DE345D" w:rsidP="00F5565A">
            <w:r w:rsidRPr="00DE345D">
              <w:t>Only a</w:t>
            </w:r>
          </w:p>
        </w:tc>
      </w:tr>
      <w:tr w:rsidR="00F5565A" w:rsidRPr="00A45826" w14:paraId="52085828" w14:textId="04722772" w:rsidTr="00C770D4">
        <w:tc>
          <w:tcPr>
            <w:tcW w:w="1345" w:type="dxa"/>
          </w:tcPr>
          <w:p w14:paraId="3AE082D7" w14:textId="71E1F84C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72DCD37C" w:rsidR="00F5565A" w:rsidRDefault="00DE345D" w:rsidP="00F5565A">
            <w:r w:rsidRPr="00DE345D">
              <w:t>All (a), (b) and (c)</w:t>
            </w:r>
          </w:p>
        </w:tc>
      </w:tr>
      <w:tr w:rsidR="00F5565A" w:rsidRPr="00A45826" w14:paraId="78CD440E" w14:textId="69C1FF83" w:rsidTr="00C770D4">
        <w:tc>
          <w:tcPr>
            <w:tcW w:w="1345" w:type="dxa"/>
          </w:tcPr>
          <w:p w14:paraId="252ADF82" w14:textId="77777777" w:rsidR="00F5565A" w:rsidRPr="00A45826" w:rsidRDefault="00F5565A" w:rsidP="00F5565A"/>
        </w:tc>
        <w:tc>
          <w:tcPr>
            <w:tcW w:w="8120" w:type="dxa"/>
          </w:tcPr>
          <w:p w14:paraId="52743907" w14:textId="77777777" w:rsidR="00F5565A" w:rsidRPr="00A45826" w:rsidRDefault="00F5565A" w:rsidP="00F5565A"/>
        </w:tc>
      </w:tr>
      <w:tr w:rsidR="00F5565A" w:rsidRPr="00A45826" w14:paraId="4F51CE7D" w14:textId="79B4FBBA" w:rsidTr="00C770D4">
        <w:tc>
          <w:tcPr>
            <w:tcW w:w="1345" w:type="dxa"/>
          </w:tcPr>
          <w:p w14:paraId="75B8D860" w14:textId="4262B4FD" w:rsidR="00F5565A" w:rsidRPr="00A45826" w:rsidRDefault="00F5565A" w:rsidP="00F5565A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1F65B68F" w:rsidR="00F5565A" w:rsidRPr="00A45826" w:rsidRDefault="009E3BAB" w:rsidP="00F5565A">
            <w:r w:rsidRPr="009E3BAB">
              <w:t>Halting state of Turing machine are:</w:t>
            </w:r>
          </w:p>
        </w:tc>
      </w:tr>
      <w:tr w:rsidR="00F5565A" w:rsidRPr="00A45826" w14:paraId="0590B5D2" w14:textId="3B243E10" w:rsidTr="00C770D4">
        <w:tc>
          <w:tcPr>
            <w:tcW w:w="1345" w:type="dxa"/>
          </w:tcPr>
          <w:p w14:paraId="106B75BE" w14:textId="49FC5F54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1BD7A504" w:rsidR="00F5565A" w:rsidRDefault="009E3BAB" w:rsidP="00F5565A">
            <w:r w:rsidRPr="009E3BAB">
              <w:t>Start and stop</w:t>
            </w:r>
          </w:p>
        </w:tc>
      </w:tr>
      <w:tr w:rsidR="00F5565A" w:rsidRPr="00A45826" w14:paraId="478C303D" w14:textId="0DC915CD" w:rsidTr="00C770D4">
        <w:tc>
          <w:tcPr>
            <w:tcW w:w="1345" w:type="dxa"/>
          </w:tcPr>
          <w:p w14:paraId="1B9BEAD2" w14:textId="71D66C0F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76560DD8" w14:textId="30A9526F" w:rsidR="00F5565A" w:rsidRDefault="009E3BAB" w:rsidP="00F5565A">
            <w:r w:rsidRPr="009E3BAB">
              <w:t>Accept and reject</w:t>
            </w:r>
          </w:p>
        </w:tc>
      </w:tr>
      <w:tr w:rsidR="00F5565A" w:rsidRPr="00A45826" w14:paraId="30FDD628" w14:textId="17DBD686" w:rsidTr="00C770D4">
        <w:tc>
          <w:tcPr>
            <w:tcW w:w="1345" w:type="dxa"/>
          </w:tcPr>
          <w:p w14:paraId="6823659B" w14:textId="7B010980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0A69EF4F" w:rsidR="00F5565A" w:rsidRDefault="009E3BAB" w:rsidP="00F5565A">
            <w:r w:rsidRPr="009E3BAB">
              <w:t>Start and reject</w:t>
            </w:r>
          </w:p>
        </w:tc>
      </w:tr>
      <w:tr w:rsidR="00F5565A" w:rsidRPr="00A45826" w14:paraId="456B4AE4" w14:textId="1706DB3B" w:rsidTr="00C770D4">
        <w:tc>
          <w:tcPr>
            <w:tcW w:w="1345" w:type="dxa"/>
          </w:tcPr>
          <w:p w14:paraId="150D971F" w14:textId="773D054B" w:rsidR="00F5565A" w:rsidRPr="00A45826" w:rsidRDefault="00F5565A" w:rsidP="00F5565A">
            <w:r>
              <w:t>Option D:</w:t>
            </w:r>
          </w:p>
        </w:tc>
        <w:tc>
          <w:tcPr>
            <w:tcW w:w="8120" w:type="dxa"/>
          </w:tcPr>
          <w:p w14:paraId="7D153721" w14:textId="73330FF0" w:rsidR="00F5565A" w:rsidRDefault="009E3BAB" w:rsidP="00F5565A">
            <w:r w:rsidRPr="009E3BAB">
              <w:t>Reject and allow</w:t>
            </w:r>
          </w:p>
        </w:tc>
      </w:tr>
      <w:tr w:rsidR="00F5565A" w:rsidRPr="00A45826" w14:paraId="6233857B" w14:textId="1121F43C" w:rsidTr="00C770D4">
        <w:tc>
          <w:tcPr>
            <w:tcW w:w="1345" w:type="dxa"/>
          </w:tcPr>
          <w:p w14:paraId="4024E35F" w14:textId="77777777" w:rsidR="00F5565A" w:rsidRPr="00A45826" w:rsidRDefault="00F5565A" w:rsidP="00F5565A"/>
        </w:tc>
        <w:tc>
          <w:tcPr>
            <w:tcW w:w="8120" w:type="dxa"/>
          </w:tcPr>
          <w:p w14:paraId="5EA34ED4" w14:textId="77777777" w:rsidR="00F5565A" w:rsidRPr="00A45826" w:rsidRDefault="00F5565A" w:rsidP="00F5565A"/>
        </w:tc>
      </w:tr>
      <w:tr w:rsidR="00F5565A" w:rsidRPr="00A45826" w14:paraId="7CEE8C04" w14:textId="5E42B2CF" w:rsidTr="00C770D4">
        <w:tc>
          <w:tcPr>
            <w:tcW w:w="1345" w:type="dxa"/>
          </w:tcPr>
          <w:p w14:paraId="6D94B4F2" w14:textId="7C7B88A5" w:rsidR="00F5565A" w:rsidRPr="00A45826" w:rsidRDefault="00F5565A" w:rsidP="00F5565A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588F0EED" w:rsidR="00F5565A" w:rsidRPr="00A45826" w:rsidRDefault="003E2EBD" w:rsidP="00F5565A">
            <w:r w:rsidRPr="003E2EBD">
              <w:t>Moore machine has _____ tuples</w:t>
            </w:r>
          </w:p>
        </w:tc>
      </w:tr>
      <w:tr w:rsidR="00F5565A" w:rsidRPr="00A45826" w14:paraId="1A919582" w14:textId="4F20C504" w:rsidTr="00C770D4">
        <w:tc>
          <w:tcPr>
            <w:tcW w:w="1345" w:type="dxa"/>
          </w:tcPr>
          <w:p w14:paraId="667E6911" w14:textId="587E101D" w:rsidR="00F5565A" w:rsidRPr="00A45826" w:rsidRDefault="00F5565A" w:rsidP="00F5565A">
            <w:r>
              <w:t>Option A:</w:t>
            </w:r>
          </w:p>
        </w:tc>
        <w:tc>
          <w:tcPr>
            <w:tcW w:w="8120" w:type="dxa"/>
          </w:tcPr>
          <w:p w14:paraId="37331274" w14:textId="033C8BEB" w:rsidR="00F5565A" w:rsidRDefault="003E2EBD" w:rsidP="00F5565A">
            <w:r>
              <w:t>5</w:t>
            </w:r>
          </w:p>
        </w:tc>
      </w:tr>
      <w:tr w:rsidR="00F5565A" w:rsidRPr="00A45826" w14:paraId="403A8FB5" w14:textId="42AF1F63" w:rsidTr="00C770D4">
        <w:tc>
          <w:tcPr>
            <w:tcW w:w="1345" w:type="dxa"/>
          </w:tcPr>
          <w:p w14:paraId="5E215805" w14:textId="42F8A927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5353FDBE" w14:textId="44D0667A" w:rsidR="00F5565A" w:rsidRDefault="003E2EBD" w:rsidP="00F5565A">
            <w:r>
              <w:t>6</w:t>
            </w:r>
          </w:p>
        </w:tc>
      </w:tr>
      <w:tr w:rsidR="00F5565A" w:rsidRPr="00A45826" w14:paraId="428B309F" w14:textId="35D1A73A" w:rsidTr="00C770D4">
        <w:tc>
          <w:tcPr>
            <w:tcW w:w="1345" w:type="dxa"/>
          </w:tcPr>
          <w:p w14:paraId="21A7EF11" w14:textId="7B6A9590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09F82154" w:rsidR="00F5565A" w:rsidRDefault="003E2EBD" w:rsidP="00F5565A">
            <w:r>
              <w:t>7</w:t>
            </w:r>
          </w:p>
        </w:tc>
      </w:tr>
      <w:tr w:rsidR="00F5565A" w:rsidRPr="00A45826" w14:paraId="3D69F143" w14:textId="4BB14914" w:rsidTr="00C770D4">
        <w:tc>
          <w:tcPr>
            <w:tcW w:w="1345" w:type="dxa"/>
          </w:tcPr>
          <w:p w14:paraId="70D52E9B" w14:textId="401186BB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0F23572E" w:rsidR="00F5565A" w:rsidRDefault="003E2EBD" w:rsidP="00F5565A">
            <w:r>
              <w:t>8</w:t>
            </w:r>
          </w:p>
        </w:tc>
      </w:tr>
      <w:tr w:rsidR="00F5565A" w:rsidRPr="00A45826" w14:paraId="14131D82" w14:textId="228211C0" w:rsidTr="00C770D4">
        <w:tc>
          <w:tcPr>
            <w:tcW w:w="1345" w:type="dxa"/>
          </w:tcPr>
          <w:p w14:paraId="2459620C" w14:textId="77777777" w:rsidR="00F5565A" w:rsidRPr="00A45826" w:rsidRDefault="00F5565A" w:rsidP="00F5565A"/>
        </w:tc>
        <w:tc>
          <w:tcPr>
            <w:tcW w:w="8120" w:type="dxa"/>
          </w:tcPr>
          <w:p w14:paraId="72EFC83E" w14:textId="77777777" w:rsidR="00F5565A" w:rsidRPr="00A45826" w:rsidRDefault="00F5565A" w:rsidP="00F5565A"/>
        </w:tc>
      </w:tr>
      <w:tr w:rsidR="00F5565A" w:rsidRPr="00A45826" w14:paraId="430B188A" w14:textId="61DD06DD" w:rsidTr="00C770D4">
        <w:tc>
          <w:tcPr>
            <w:tcW w:w="1345" w:type="dxa"/>
          </w:tcPr>
          <w:p w14:paraId="3C5FD214" w14:textId="010B547D" w:rsidR="00F5565A" w:rsidRPr="00A45826" w:rsidRDefault="00F5565A" w:rsidP="00F5565A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3FB90ACB" w:rsidR="00F5565A" w:rsidRPr="00A45826" w:rsidRDefault="002A776F" w:rsidP="00F5565A">
            <w:r w:rsidRPr="002A776F">
              <w:t>In mealy machine, the O/P depends upon?</w:t>
            </w:r>
          </w:p>
        </w:tc>
      </w:tr>
      <w:tr w:rsidR="00F5565A" w:rsidRPr="00A45826" w14:paraId="2DDAB97E" w14:textId="4755187E" w:rsidTr="00C770D4">
        <w:tc>
          <w:tcPr>
            <w:tcW w:w="1345" w:type="dxa"/>
          </w:tcPr>
          <w:p w14:paraId="1BB946B8" w14:textId="75D9D01B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5F11F36D" w:rsidR="00F5565A" w:rsidRDefault="002A776F" w:rsidP="00F5565A">
            <w:r w:rsidRPr="002A776F">
              <w:t>State</w:t>
            </w:r>
          </w:p>
        </w:tc>
      </w:tr>
      <w:tr w:rsidR="00F5565A" w:rsidRPr="00A45826" w14:paraId="29D535B7" w14:textId="2D17667B" w:rsidTr="00C770D4">
        <w:tc>
          <w:tcPr>
            <w:tcW w:w="1345" w:type="dxa"/>
          </w:tcPr>
          <w:p w14:paraId="3B0AD68A" w14:textId="7B909CBC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032FD4E7" w:rsidR="00F5565A" w:rsidRDefault="002A776F" w:rsidP="00F5565A">
            <w:r w:rsidRPr="002A776F">
              <w:t>Previous State</w:t>
            </w:r>
          </w:p>
        </w:tc>
      </w:tr>
      <w:tr w:rsidR="00F5565A" w:rsidRPr="00A45826" w14:paraId="3B08901B" w14:textId="7EF88FB7" w:rsidTr="00C770D4">
        <w:tc>
          <w:tcPr>
            <w:tcW w:w="1345" w:type="dxa"/>
          </w:tcPr>
          <w:p w14:paraId="737A6F31" w14:textId="6ED85061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7469F0F7" w:rsidR="00F5565A" w:rsidRDefault="002A776F" w:rsidP="00F5565A">
            <w:r w:rsidRPr="002A776F">
              <w:t>State and Input</w:t>
            </w:r>
          </w:p>
        </w:tc>
      </w:tr>
      <w:tr w:rsidR="00F5565A" w:rsidRPr="00A45826" w14:paraId="0BE30EEA" w14:textId="43B69504" w:rsidTr="00C770D4">
        <w:tc>
          <w:tcPr>
            <w:tcW w:w="1345" w:type="dxa"/>
          </w:tcPr>
          <w:p w14:paraId="528D2576" w14:textId="1C4A70DB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58497343" w:rsidR="00F5565A" w:rsidRDefault="002A776F" w:rsidP="00F5565A">
            <w:r w:rsidRPr="002A776F">
              <w:t>Only Input</w:t>
            </w:r>
          </w:p>
        </w:tc>
      </w:tr>
      <w:tr w:rsidR="00F5565A" w:rsidRPr="00A45826" w14:paraId="7C474C0B" w14:textId="3944D088" w:rsidTr="00C770D4">
        <w:tc>
          <w:tcPr>
            <w:tcW w:w="1345" w:type="dxa"/>
          </w:tcPr>
          <w:p w14:paraId="20BFE1D4" w14:textId="77777777" w:rsidR="00F5565A" w:rsidRPr="00A45826" w:rsidRDefault="00F5565A" w:rsidP="00F5565A"/>
        </w:tc>
        <w:tc>
          <w:tcPr>
            <w:tcW w:w="8120" w:type="dxa"/>
          </w:tcPr>
          <w:p w14:paraId="2000C148" w14:textId="77777777" w:rsidR="00F5565A" w:rsidRPr="00A45826" w:rsidRDefault="00F5565A" w:rsidP="00F5565A"/>
        </w:tc>
      </w:tr>
      <w:tr w:rsidR="00F5565A" w:rsidRPr="00A45826" w14:paraId="040813F9" w14:textId="5741C0DD" w:rsidTr="00C770D4">
        <w:tc>
          <w:tcPr>
            <w:tcW w:w="1345" w:type="dxa"/>
          </w:tcPr>
          <w:p w14:paraId="563D2D84" w14:textId="5EE8D294" w:rsidR="00F5565A" w:rsidRPr="00A45826" w:rsidRDefault="00F5565A" w:rsidP="00F5565A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D338A67" w:rsidR="00F5565A" w:rsidRPr="00A45826" w:rsidRDefault="00A74D97" w:rsidP="00F5565A">
            <w:r w:rsidRPr="00A74D97">
              <w:t>In this problem we have N number of Dominos (tiles). The aim is to arrange tiles in such order that string made by Numerators is same as string made by Denominators.</w:t>
            </w:r>
          </w:p>
        </w:tc>
      </w:tr>
      <w:tr w:rsidR="00F5565A" w:rsidRPr="00A45826" w14:paraId="35205086" w14:textId="701473CC" w:rsidTr="00C770D4">
        <w:tc>
          <w:tcPr>
            <w:tcW w:w="1345" w:type="dxa"/>
          </w:tcPr>
          <w:p w14:paraId="44F2E3F7" w14:textId="299A375B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185E6E88" w:rsidR="00F5565A" w:rsidRDefault="00A74D97" w:rsidP="00F5565A">
            <w:r w:rsidRPr="00A74D97">
              <w:t>Looping Problem</w:t>
            </w:r>
          </w:p>
        </w:tc>
      </w:tr>
      <w:tr w:rsidR="00F5565A" w:rsidRPr="00A45826" w14:paraId="1ABA676A" w14:textId="2B38450B" w:rsidTr="00C770D4">
        <w:tc>
          <w:tcPr>
            <w:tcW w:w="1345" w:type="dxa"/>
          </w:tcPr>
          <w:p w14:paraId="33BDFDB2" w14:textId="037E9156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28BD7B55" w14:textId="4C13C16B" w:rsidR="00F5565A" w:rsidRDefault="00A74D97" w:rsidP="00F5565A">
            <w:r w:rsidRPr="00A74D97">
              <w:t>Post Correspondence Problem</w:t>
            </w:r>
          </w:p>
        </w:tc>
      </w:tr>
      <w:tr w:rsidR="00F5565A" w:rsidRPr="00A45826" w14:paraId="2712A9F8" w14:textId="70DC5595" w:rsidTr="00C770D4">
        <w:tc>
          <w:tcPr>
            <w:tcW w:w="1345" w:type="dxa"/>
          </w:tcPr>
          <w:p w14:paraId="7C1E0780" w14:textId="0ECDAD50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79A9D730" w:rsidR="00F5565A" w:rsidRDefault="00A74D97" w:rsidP="00F5565A">
            <w:r w:rsidRPr="00A74D97">
              <w:t>Correspondence Problem</w:t>
            </w:r>
          </w:p>
        </w:tc>
      </w:tr>
      <w:tr w:rsidR="00F5565A" w:rsidRPr="00A45826" w14:paraId="722E4208" w14:textId="3B9C3C08" w:rsidTr="00C770D4">
        <w:tc>
          <w:tcPr>
            <w:tcW w:w="1345" w:type="dxa"/>
          </w:tcPr>
          <w:p w14:paraId="120F5B4D" w14:textId="7E228ED0" w:rsidR="00F5565A" w:rsidRPr="00A45826" w:rsidRDefault="00F5565A" w:rsidP="00F5565A">
            <w:r>
              <w:t>Option D:</w:t>
            </w:r>
          </w:p>
        </w:tc>
        <w:tc>
          <w:tcPr>
            <w:tcW w:w="8120" w:type="dxa"/>
          </w:tcPr>
          <w:p w14:paraId="73B7CB1B" w14:textId="744A1892" w:rsidR="00F5565A" w:rsidRDefault="00A74D97" w:rsidP="00F5565A">
            <w:r w:rsidRPr="00A74D97">
              <w:t>Halting Problem</w:t>
            </w:r>
          </w:p>
        </w:tc>
      </w:tr>
      <w:tr w:rsidR="00F5565A" w:rsidRPr="00A45826" w14:paraId="1330FB71" w14:textId="7B45AA80" w:rsidTr="00C770D4">
        <w:tc>
          <w:tcPr>
            <w:tcW w:w="1345" w:type="dxa"/>
          </w:tcPr>
          <w:p w14:paraId="73A81B6C" w14:textId="77777777" w:rsidR="00F5565A" w:rsidRPr="00A45826" w:rsidRDefault="00F5565A" w:rsidP="00F5565A"/>
        </w:tc>
        <w:tc>
          <w:tcPr>
            <w:tcW w:w="8120" w:type="dxa"/>
          </w:tcPr>
          <w:p w14:paraId="3AAADE6C" w14:textId="77777777" w:rsidR="00F5565A" w:rsidRPr="00A45826" w:rsidRDefault="00F5565A" w:rsidP="00F5565A"/>
        </w:tc>
      </w:tr>
      <w:tr w:rsidR="00F5565A" w:rsidRPr="00A45826" w14:paraId="5DB7570E" w14:textId="25768789" w:rsidTr="00C770D4">
        <w:tc>
          <w:tcPr>
            <w:tcW w:w="1345" w:type="dxa"/>
          </w:tcPr>
          <w:p w14:paraId="592AE59B" w14:textId="221F50E7" w:rsidR="00F5565A" w:rsidRPr="00A45826" w:rsidRDefault="00F5565A" w:rsidP="00F5565A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5781BE91" w:rsidR="00F5565A" w:rsidRPr="00A45826" w:rsidRDefault="002C1C8D" w:rsidP="00F5565A">
            <w:r w:rsidRPr="002C1C8D">
              <w:t>If T1 and T2 are two turing machines. The composite can be represented using the expression:</w:t>
            </w:r>
          </w:p>
        </w:tc>
      </w:tr>
      <w:tr w:rsidR="00F5565A" w:rsidRPr="00A45826" w14:paraId="01DDC195" w14:textId="08616718" w:rsidTr="00C770D4">
        <w:tc>
          <w:tcPr>
            <w:tcW w:w="1345" w:type="dxa"/>
          </w:tcPr>
          <w:p w14:paraId="5D939591" w14:textId="27DDAC2A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536A78E1" w:rsidR="00F5565A" w:rsidRDefault="002C1C8D" w:rsidP="00F5565A">
            <w:r w:rsidRPr="002C1C8D">
              <w:t>T1T2</w:t>
            </w:r>
          </w:p>
        </w:tc>
      </w:tr>
      <w:tr w:rsidR="00F5565A" w:rsidRPr="00A45826" w14:paraId="57AF1DEA" w14:textId="342E90F6" w:rsidTr="00C770D4">
        <w:tc>
          <w:tcPr>
            <w:tcW w:w="1345" w:type="dxa"/>
          </w:tcPr>
          <w:p w14:paraId="335825CE" w14:textId="7BEC008A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745350D3" w:rsidR="00F5565A" w:rsidRDefault="002C1C8D" w:rsidP="00F5565A">
            <w:r w:rsidRPr="002C1C8D">
              <w:t>T1 U T2</w:t>
            </w:r>
          </w:p>
        </w:tc>
      </w:tr>
      <w:tr w:rsidR="00F5565A" w:rsidRPr="00A45826" w14:paraId="5B77862B" w14:textId="31B782FE" w:rsidTr="00C770D4">
        <w:tc>
          <w:tcPr>
            <w:tcW w:w="1345" w:type="dxa"/>
          </w:tcPr>
          <w:p w14:paraId="741B6ED3" w14:textId="3748B8F3" w:rsidR="00F5565A" w:rsidRPr="00A45826" w:rsidRDefault="00F5565A" w:rsidP="00F5565A">
            <w:r>
              <w:t>Option C:</w:t>
            </w:r>
          </w:p>
        </w:tc>
        <w:tc>
          <w:tcPr>
            <w:tcW w:w="8120" w:type="dxa"/>
          </w:tcPr>
          <w:p w14:paraId="68290949" w14:textId="530BAE87" w:rsidR="00F5565A" w:rsidRDefault="002C1C8D" w:rsidP="00F5565A">
            <w:r w:rsidRPr="002C1C8D">
              <w:t>T1 X T2</w:t>
            </w:r>
          </w:p>
        </w:tc>
      </w:tr>
      <w:tr w:rsidR="00F5565A" w:rsidRPr="00A45826" w14:paraId="581CE91F" w14:textId="06606F94" w:rsidTr="00C770D4">
        <w:tc>
          <w:tcPr>
            <w:tcW w:w="1345" w:type="dxa"/>
          </w:tcPr>
          <w:p w14:paraId="136300A8" w14:textId="4D14F004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7293B916" w:rsidR="00F5565A" w:rsidRDefault="002C1C8D" w:rsidP="00F5565A">
            <w:r w:rsidRPr="002C1C8D">
              <w:t>T1*</w:t>
            </w:r>
          </w:p>
        </w:tc>
      </w:tr>
      <w:tr w:rsidR="00F5565A" w:rsidRPr="00A45826" w14:paraId="6AE05E5E" w14:textId="53094450" w:rsidTr="00C770D4">
        <w:tc>
          <w:tcPr>
            <w:tcW w:w="1345" w:type="dxa"/>
          </w:tcPr>
          <w:p w14:paraId="68283E06" w14:textId="77777777" w:rsidR="00F5565A" w:rsidRPr="00A45826" w:rsidRDefault="00F5565A" w:rsidP="00F5565A"/>
        </w:tc>
        <w:tc>
          <w:tcPr>
            <w:tcW w:w="8120" w:type="dxa"/>
          </w:tcPr>
          <w:p w14:paraId="258E970B" w14:textId="77777777" w:rsidR="00F5565A" w:rsidRPr="00A45826" w:rsidRDefault="00F5565A" w:rsidP="00F5565A"/>
        </w:tc>
      </w:tr>
      <w:tr w:rsidR="00F5565A" w:rsidRPr="00A45826" w14:paraId="29BCA657" w14:textId="552A2AF6" w:rsidTr="00C770D4">
        <w:tc>
          <w:tcPr>
            <w:tcW w:w="1345" w:type="dxa"/>
          </w:tcPr>
          <w:p w14:paraId="3C913575" w14:textId="7DB1DAA9" w:rsidR="00F5565A" w:rsidRPr="00A45826" w:rsidRDefault="00F5565A" w:rsidP="00F5565A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22620BE7" w:rsidR="00F5565A" w:rsidRPr="00A45826" w:rsidRDefault="000138BD" w:rsidP="00F5565A">
            <w:r w:rsidRPr="000138BD">
              <w:t>The "turnstile" notation is used for connecting pairs of ID's that represent one or many moves of a PDA. The process of transition is denoted by the turnstile symbol:</w:t>
            </w:r>
          </w:p>
        </w:tc>
      </w:tr>
      <w:tr w:rsidR="00F5565A" w:rsidRPr="00A45826" w14:paraId="31315098" w14:textId="6482E94D" w:rsidTr="00C770D4">
        <w:tc>
          <w:tcPr>
            <w:tcW w:w="1345" w:type="dxa"/>
          </w:tcPr>
          <w:p w14:paraId="45463378" w14:textId="1CA3A59B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00705022" w:rsidR="00F5565A" w:rsidRDefault="00C74DDE" w:rsidP="00F5565A">
            <w:r w:rsidRPr="00C74DDE">
              <w:t>"</w:t>
            </w:r>
            <w:r w:rsidRPr="00C74DDE">
              <w:rPr>
                <w:rFonts w:ascii="Cambria Math" w:hAnsi="Cambria Math" w:cs="Cambria Math"/>
              </w:rPr>
              <w:t>⊢</w:t>
            </w:r>
            <w:r w:rsidRPr="00C74DDE">
              <w:t>"</w:t>
            </w:r>
          </w:p>
        </w:tc>
      </w:tr>
      <w:tr w:rsidR="00F5565A" w:rsidRPr="00A45826" w14:paraId="792FB84C" w14:textId="11A8EB0F" w:rsidTr="00C770D4">
        <w:tc>
          <w:tcPr>
            <w:tcW w:w="1345" w:type="dxa"/>
          </w:tcPr>
          <w:p w14:paraId="4BEDB46E" w14:textId="13256516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0F02B033" w:rsidR="00F5565A" w:rsidRDefault="00C74DDE" w:rsidP="00F5565A">
            <w:r w:rsidRPr="00C74DDE">
              <w:t>"|"</w:t>
            </w:r>
          </w:p>
        </w:tc>
      </w:tr>
      <w:tr w:rsidR="00F5565A" w:rsidRPr="00A45826" w14:paraId="3BEC822B" w14:textId="5FEB8082" w:rsidTr="00C770D4">
        <w:tc>
          <w:tcPr>
            <w:tcW w:w="1345" w:type="dxa"/>
          </w:tcPr>
          <w:p w14:paraId="36BE41BB" w14:textId="2949E6BB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49F29E60" w:rsidR="00F5565A" w:rsidRDefault="00C74DDE" w:rsidP="00F5565A">
            <w:r w:rsidRPr="00C74DDE">
              <w:t>"*"</w:t>
            </w:r>
          </w:p>
        </w:tc>
      </w:tr>
      <w:tr w:rsidR="00F5565A" w:rsidRPr="00A45826" w14:paraId="74287A76" w14:textId="7A6531F2" w:rsidTr="00C770D4">
        <w:tc>
          <w:tcPr>
            <w:tcW w:w="1345" w:type="dxa"/>
          </w:tcPr>
          <w:p w14:paraId="7B4A8049" w14:textId="7BA2A2BB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4D11BE9C" w:rsidR="00F5565A" w:rsidRDefault="00C74DDE" w:rsidP="00F5565A">
            <w:r w:rsidRPr="00C74DDE">
              <w:t>"--"</w:t>
            </w:r>
          </w:p>
        </w:tc>
      </w:tr>
      <w:tr w:rsidR="00F5565A" w:rsidRPr="00A45826" w14:paraId="1B9948DD" w14:textId="0DE56807" w:rsidTr="00C770D4">
        <w:tc>
          <w:tcPr>
            <w:tcW w:w="1345" w:type="dxa"/>
          </w:tcPr>
          <w:p w14:paraId="4FEEEA24" w14:textId="77777777" w:rsidR="00F5565A" w:rsidRPr="00A45826" w:rsidRDefault="00F5565A" w:rsidP="00F5565A"/>
        </w:tc>
        <w:tc>
          <w:tcPr>
            <w:tcW w:w="8120" w:type="dxa"/>
          </w:tcPr>
          <w:p w14:paraId="34D49249" w14:textId="77777777" w:rsidR="00F5565A" w:rsidRPr="00A45826" w:rsidRDefault="00F5565A" w:rsidP="00F5565A"/>
        </w:tc>
      </w:tr>
      <w:tr w:rsidR="00F5565A" w:rsidRPr="00A45826" w14:paraId="5592DCCB" w14:textId="048DB77B" w:rsidTr="00C770D4">
        <w:tc>
          <w:tcPr>
            <w:tcW w:w="1345" w:type="dxa"/>
          </w:tcPr>
          <w:p w14:paraId="628CFB55" w14:textId="3E5573D6" w:rsidR="00F5565A" w:rsidRPr="00A45826" w:rsidRDefault="00F5565A" w:rsidP="00F5565A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25AF519A" w:rsidR="00F5565A" w:rsidRPr="00A45826" w:rsidRDefault="00881BF0" w:rsidP="00F5565A">
            <w:r w:rsidRPr="00881BF0">
              <w:t>Which of the following grammar is unambiguous?</w:t>
            </w:r>
          </w:p>
        </w:tc>
      </w:tr>
      <w:tr w:rsidR="00F5565A" w:rsidRPr="00A45826" w14:paraId="2B0A08AB" w14:textId="403C6B48" w:rsidTr="00C770D4">
        <w:tc>
          <w:tcPr>
            <w:tcW w:w="1345" w:type="dxa"/>
          </w:tcPr>
          <w:p w14:paraId="7E2D4DAE" w14:textId="7A286B20" w:rsidR="00F5565A" w:rsidRPr="00A45826" w:rsidRDefault="00F5565A" w:rsidP="00F5565A">
            <w:r>
              <w:t>Option A:</w:t>
            </w:r>
          </w:p>
        </w:tc>
        <w:tc>
          <w:tcPr>
            <w:tcW w:w="8120" w:type="dxa"/>
          </w:tcPr>
          <w:p w14:paraId="68EC81DF" w14:textId="22831811" w:rsidR="00F5565A" w:rsidRDefault="00881BF0" w:rsidP="00F5565A">
            <w:r w:rsidRPr="00881BF0">
              <w:t>S-&gt; aS |Sa| Є</w:t>
            </w:r>
          </w:p>
        </w:tc>
      </w:tr>
      <w:tr w:rsidR="00F5565A" w:rsidRPr="00A45826" w14:paraId="573ABF70" w14:textId="63D74F8A" w:rsidTr="00C770D4">
        <w:tc>
          <w:tcPr>
            <w:tcW w:w="1345" w:type="dxa"/>
          </w:tcPr>
          <w:p w14:paraId="3AFB56B9" w14:textId="2502DEC1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45746CE7" w:rsidR="00F5565A" w:rsidRDefault="00881BF0" w:rsidP="00F5565A">
            <w:r w:rsidRPr="00881BF0">
              <w:t>E-&gt; E +E | E*E| id</w:t>
            </w:r>
          </w:p>
        </w:tc>
      </w:tr>
      <w:tr w:rsidR="00F5565A" w:rsidRPr="00A45826" w14:paraId="38A956FE" w14:textId="62587B7A" w:rsidTr="00C770D4">
        <w:tc>
          <w:tcPr>
            <w:tcW w:w="1345" w:type="dxa"/>
          </w:tcPr>
          <w:p w14:paraId="03CF096D" w14:textId="1068F16F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644CE590" w:rsidR="00F5565A" w:rsidRDefault="00881BF0" w:rsidP="00F5565A">
            <w:r w:rsidRPr="00881BF0">
              <w:t>A -&gt; AA | (A) | a</w:t>
            </w:r>
          </w:p>
        </w:tc>
      </w:tr>
      <w:tr w:rsidR="00F5565A" w:rsidRPr="00A45826" w14:paraId="334F19C8" w14:textId="2D881B52" w:rsidTr="00C770D4">
        <w:tc>
          <w:tcPr>
            <w:tcW w:w="1345" w:type="dxa"/>
          </w:tcPr>
          <w:p w14:paraId="537B112F" w14:textId="6D0FC0EB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7968E51A" w:rsidR="00F5565A" w:rsidRDefault="00881BF0" w:rsidP="00F5565A">
            <w:r w:rsidRPr="00881BF0">
              <w:t xml:space="preserve">S -&gt; AA </w:t>
            </w:r>
            <w:r>
              <w:t>;</w:t>
            </w:r>
            <w:r w:rsidRPr="00881BF0">
              <w:t xml:space="preserve"> A -&gt; aA </w:t>
            </w:r>
            <w:r>
              <w:t>;</w:t>
            </w:r>
            <w:r w:rsidRPr="00881BF0">
              <w:t xml:space="preserve"> A -&gt; b</w:t>
            </w:r>
          </w:p>
        </w:tc>
      </w:tr>
      <w:tr w:rsidR="00F5565A" w:rsidRPr="00A45826" w14:paraId="299ACE1F" w14:textId="79CF5DD4" w:rsidTr="00C770D4">
        <w:tc>
          <w:tcPr>
            <w:tcW w:w="1345" w:type="dxa"/>
          </w:tcPr>
          <w:p w14:paraId="7C9CE219" w14:textId="77777777" w:rsidR="00F5565A" w:rsidRPr="00A45826" w:rsidRDefault="00F5565A" w:rsidP="00F5565A"/>
        </w:tc>
        <w:tc>
          <w:tcPr>
            <w:tcW w:w="8120" w:type="dxa"/>
          </w:tcPr>
          <w:p w14:paraId="234F8B5F" w14:textId="77777777" w:rsidR="00F5565A" w:rsidRPr="00A45826" w:rsidRDefault="00F5565A" w:rsidP="00F5565A"/>
        </w:tc>
      </w:tr>
      <w:tr w:rsidR="00F5565A" w:rsidRPr="00A45826" w14:paraId="2E552A39" w14:textId="76F144E0" w:rsidTr="00C770D4">
        <w:tc>
          <w:tcPr>
            <w:tcW w:w="1345" w:type="dxa"/>
          </w:tcPr>
          <w:p w14:paraId="32E24A9D" w14:textId="3516F43D" w:rsidR="00F5565A" w:rsidRPr="00A45826" w:rsidRDefault="00F5565A" w:rsidP="00F5565A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2267BEC1" w:rsidR="00F5565A" w:rsidRPr="00A45826" w:rsidRDefault="00B377ED" w:rsidP="00F5565A">
            <w:r w:rsidRPr="00B377ED">
              <w:t>Regular expression a / b denotes the set</w:t>
            </w:r>
          </w:p>
        </w:tc>
      </w:tr>
      <w:tr w:rsidR="00F5565A" w:rsidRPr="00A45826" w14:paraId="35C758B9" w14:textId="13A808DC" w:rsidTr="00C770D4">
        <w:tc>
          <w:tcPr>
            <w:tcW w:w="1345" w:type="dxa"/>
          </w:tcPr>
          <w:p w14:paraId="1441A799" w14:textId="78FBC05E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4C54D5CB" w:rsidR="00F5565A" w:rsidRDefault="00B377ED" w:rsidP="00F5565A">
            <w:r w:rsidRPr="00B377ED">
              <w:t>{a}</w:t>
            </w:r>
          </w:p>
        </w:tc>
      </w:tr>
      <w:tr w:rsidR="00F5565A" w:rsidRPr="00A45826" w14:paraId="09233F2D" w14:textId="100E50B5" w:rsidTr="00C770D4">
        <w:tc>
          <w:tcPr>
            <w:tcW w:w="1345" w:type="dxa"/>
          </w:tcPr>
          <w:p w14:paraId="3BA37744" w14:textId="082E72EE" w:rsidR="00F5565A" w:rsidRPr="00A45826" w:rsidRDefault="00F5565A" w:rsidP="00F5565A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44CCDB9A" w:rsidR="00F5565A" w:rsidRDefault="00B377ED" w:rsidP="00F5565A">
            <w:r w:rsidRPr="00B377ED">
              <w:t>{</w:t>
            </w:r>
            <w:r w:rsidRPr="00B377ED">
              <w:rPr>
                <w:rFonts w:ascii="Cambria Math" w:hAnsi="Cambria Math" w:cs="Cambria Math"/>
              </w:rPr>
              <w:t>∈</w:t>
            </w:r>
            <w:r w:rsidRPr="00B377ED">
              <w:t>pilson, a, b}</w:t>
            </w:r>
          </w:p>
        </w:tc>
      </w:tr>
      <w:tr w:rsidR="00F5565A" w:rsidRPr="00A45826" w14:paraId="09319D4F" w14:textId="7BBD5802" w:rsidTr="00C770D4">
        <w:tc>
          <w:tcPr>
            <w:tcW w:w="1345" w:type="dxa"/>
          </w:tcPr>
          <w:p w14:paraId="283B622A" w14:textId="39F50786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10968B10" w:rsidR="00F5565A" w:rsidRDefault="00B377ED" w:rsidP="00F5565A">
            <w:r w:rsidRPr="00B377ED">
              <w:t>{a, b}</w:t>
            </w:r>
          </w:p>
        </w:tc>
      </w:tr>
      <w:tr w:rsidR="00F5565A" w:rsidRPr="00A45826" w14:paraId="12937FD1" w14:textId="13AD35A3" w:rsidTr="00C770D4">
        <w:tc>
          <w:tcPr>
            <w:tcW w:w="1345" w:type="dxa"/>
          </w:tcPr>
          <w:p w14:paraId="4F6C8E14" w14:textId="49E38F15" w:rsidR="00F5565A" w:rsidRPr="00A45826" w:rsidRDefault="00F5565A" w:rsidP="00F5565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30359732" w:rsidR="00F5565A" w:rsidRDefault="00B377ED" w:rsidP="00F5565A">
            <w:r w:rsidRPr="00B377ED">
              <w:t>{ab}</w:t>
            </w:r>
          </w:p>
        </w:tc>
      </w:tr>
      <w:tr w:rsidR="00F5565A" w:rsidRPr="00A45826" w14:paraId="4018F5B1" w14:textId="21194E58" w:rsidTr="00C770D4">
        <w:tc>
          <w:tcPr>
            <w:tcW w:w="1345" w:type="dxa"/>
          </w:tcPr>
          <w:p w14:paraId="3F9B33A4" w14:textId="77777777" w:rsidR="00F5565A" w:rsidRPr="00A45826" w:rsidRDefault="00F5565A" w:rsidP="00F5565A"/>
        </w:tc>
        <w:tc>
          <w:tcPr>
            <w:tcW w:w="8120" w:type="dxa"/>
          </w:tcPr>
          <w:p w14:paraId="62DF5385" w14:textId="77777777" w:rsidR="00F5565A" w:rsidRPr="00A45826" w:rsidRDefault="00F5565A" w:rsidP="00F5565A"/>
        </w:tc>
      </w:tr>
      <w:tr w:rsidR="00F5565A" w:rsidRPr="00A45826" w14:paraId="5B617C07" w14:textId="561D7163" w:rsidTr="00C770D4">
        <w:tc>
          <w:tcPr>
            <w:tcW w:w="1345" w:type="dxa"/>
          </w:tcPr>
          <w:p w14:paraId="18965C59" w14:textId="7873A48A" w:rsidR="00F5565A" w:rsidRPr="00A45826" w:rsidRDefault="00F5565A" w:rsidP="00F5565A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092AFC4C" w:rsidR="00F5565A" w:rsidRPr="00A45826" w:rsidRDefault="005B1D1D" w:rsidP="005B1D1D">
            <w:r>
              <w:t>How many DFA’s exits with two states over input alphabet {0,1} ?</w:t>
            </w:r>
          </w:p>
        </w:tc>
      </w:tr>
      <w:tr w:rsidR="00F5565A" w:rsidRPr="00A45826" w14:paraId="3A993454" w14:textId="5D4922FF" w:rsidTr="00C770D4">
        <w:tc>
          <w:tcPr>
            <w:tcW w:w="1345" w:type="dxa"/>
          </w:tcPr>
          <w:p w14:paraId="45DFED23" w14:textId="25550668" w:rsidR="00F5565A" w:rsidRPr="00A45826" w:rsidRDefault="00F5565A" w:rsidP="00F5565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4ACDEC05" w:rsidR="00F5565A" w:rsidRDefault="00FE7077" w:rsidP="00F5565A">
            <w:r w:rsidRPr="00FE7077">
              <w:t>16</w:t>
            </w:r>
          </w:p>
        </w:tc>
      </w:tr>
      <w:tr w:rsidR="00F5565A" w:rsidRPr="00A45826" w14:paraId="20D19953" w14:textId="01E0013E" w:rsidTr="00C770D4">
        <w:tc>
          <w:tcPr>
            <w:tcW w:w="1345" w:type="dxa"/>
          </w:tcPr>
          <w:p w14:paraId="2279417A" w14:textId="270FD46C" w:rsidR="00F5565A" w:rsidRPr="00A45826" w:rsidRDefault="00F5565A" w:rsidP="00F5565A">
            <w:r>
              <w:t>Option B:</w:t>
            </w:r>
          </w:p>
        </w:tc>
        <w:tc>
          <w:tcPr>
            <w:tcW w:w="8120" w:type="dxa"/>
          </w:tcPr>
          <w:p w14:paraId="099C4AD1" w14:textId="5CB5A43E" w:rsidR="00F5565A" w:rsidRDefault="00FE7077" w:rsidP="00F5565A">
            <w:r w:rsidRPr="00FE7077">
              <w:t>26</w:t>
            </w:r>
          </w:p>
        </w:tc>
      </w:tr>
      <w:tr w:rsidR="00F5565A" w:rsidRPr="00A45826" w14:paraId="58550647" w14:textId="69617316" w:rsidTr="00C770D4">
        <w:tc>
          <w:tcPr>
            <w:tcW w:w="1345" w:type="dxa"/>
          </w:tcPr>
          <w:p w14:paraId="23F3BAE1" w14:textId="5C684444" w:rsidR="00F5565A" w:rsidRPr="00A45826" w:rsidRDefault="00F5565A" w:rsidP="00F5565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006DCB60" w:rsidR="00F5565A" w:rsidRDefault="00FE7077" w:rsidP="00F5565A">
            <w:r w:rsidRPr="00FE7077">
              <w:t>32</w:t>
            </w:r>
          </w:p>
        </w:tc>
      </w:tr>
      <w:tr w:rsidR="00F5565A" w:rsidRPr="00A45826" w14:paraId="0DD204D5" w14:textId="15B7E02B" w:rsidTr="00C770D4">
        <w:tc>
          <w:tcPr>
            <w:tcW w:w="1345" w:type="dxa"/>
          </w:tcPr>
          <w:p w14:paraId="50DEC901" w14:textId="6CDC59A7" w:rsidR="00F5565A" w:rsidRPr="00A45826" w:rsidRDefault="00F5565A" w:rsidP="00F5565A">
            <w:r>
              <w:t xml:space="preserve">Option D: </w:t>
            </w:r>
          </w:p>
        </w:tc>
        <w:tc>
          <w:tcPr>
            <w:tcW w:w="8120" w:type="dxa"/>
          </w:tcPr>
          <w:p w14:paraId="4A1F9967" w14:textId="0F1FE0F8" w:rsidR="00F5565A" w:rsidRDefault="00FE7077" w:rsidP="00F5565A">
            <w:r w:rsidRPr="00FE7077">
              <w:t>64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41C38" w14:textId="77777777" w:rsidR="005D1193" w:rsidRDefault="005D1193" w:rsidP="00353258">
      <w:pPr>
        <w:spacing w:after="0" w:line="240" w:lineRule="auto"/>
      </w:pPr>
      <w:r>
        <w:separator/>
      </w:r>
    </w:p>
  </w:endnote>
  <w:endnote w:type="continuationSeparator" w:id="0">
    <w:p w14:paraId="4FF808B4" w14:textId="77777777" w:rsidR="005D1193" w:rsidRDefault="005D119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31E95" w14:textId="77777777" w:rsidR="005D1193" w:rsidRDefault="005D1193" w:rsidP="00353258">
      <w:pPr>
        <w:spacing w:after="0" w:line="240" w:lineRule="auto"/>
      </w:pPr>
      <w:r>
        <w:separator/>
      </w:r>
    </w:p>
  </w:footnote>
  <w:footnote w:type="continuationSeparator" w:id="0">
    <w:p w14:paraId="62D4FA9E" w14:textId="77777777" w:rsidR="005D1193" w:rsidRDefault="005D1193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38BD"/>
    <w:rsid w:val="00033A6F"/>
    <w:rsid w:val="000565E1"/>
    <w:rsid w:val="00080D7B"/>
    <w:rsid w:val="00085678"/>
    <w:rsid w:val="00085AD2"/>
    <w:rsid w:val="00087357"/>
    <w:rsid w:val="00090303"/>
    <w:rsid w:val="000A71DC"/>
    <w:rsid w:val="000B0463"/>
    <w:rsid w:val="000D2864"/>
    <w:rsid w:val="00125F08"/>
    <w:rsid w:val="001454D2"/>
    <w:rsid w:val="00152C7E"/>
    <w:rsid w:val="00155B7B"/>
    <w:rsid w:val="001A2F9B"/>
    <w:rsid w:val="001F1092"/>
    <w:rsid w:val="001F560E"/>
    <w:rsid w:val="002530DE"/>
    <w:rsid w:val="00273070"/>
    <w:rsid w:val="002A0276"/>
    <w:rsid w:val="002A776F"/>
    <w:rsid w:val="002C1C8D"/>
    <w:rsid w:val="002D06CC"/>
    <w:rsid w:val="002D4E33"/>
    <w:rsid w:val="0031772D"/>
    <w:rsid w:val="00327801"/>
    <w:rsid w:val="003528B4"/>
    <w:rsid w:val="00353258"/>
    <w:rsid w:val="00361342"/>
    <w:rsid w:val="003638E7"/>
    <w:rsid w:val="003A5810"/>
    <w:rsid w:val="003A6BB3"/>
    <w:rsid w:val="003B55C8"/>
    <w:rsid w:val="003B5B16"/>
    <w:rsid w:val="003D7EA6"/>
    <w:rsid w:val="003E2EBD"/>
    <w:rsid w:val="003F01B0"/>
    <w:rsid w:val="003F479D"/>
    <w:rsid w:val="00401B1F"/>
    <w:rsid w:val="00417B12"/>
    <w:rsid w:val="004333D2"/>
    <w:rsid w:val="00453563"/>
    <w:rsid w:val="00474321"/>
    <w:rsid w:val="00480BBA"/>
    <w:rsid w:val="004906ED"/>
    <w:rsid w:val="00496098"/>
    <w:rsid w:val="004A204F"/>
    <w:rsid w:val="004A320C"/>
    <w:rsid w:val="004B3C06"/>
    <w:rsid w:val="004B5ED6"/>
    <w:rsid w:val="004D6897"/>
    <w:rsid w:val="004E0EA6"/>
    <w:rsid w:val="004F7A7B"/>
    <w:rsid w:val="005263D4"/>
    <w:rsid w:val="00547172"/>
    <w:rsid w:val="005704AA"/>
    <w:rsid w:val="00570D2F"/>
    <w:rsid w:val="00575B99"/>
    <w:rsid w:val="005B1D1D"/>
    <w:rsid w:val="005D1193"/>
    <w:rsid w:val="005E2327"/>
    <w:rsid w:val="006068FF"/>
    <w:rsid w:val="006274A7"/>
    <w:rsid w:val="006408C7"/>
    <w:rsid w:val="00642708"/>
    <w:rsid w:val="00642739"/>
    <w:rsid w:val="00643633"/>
    <w:rsid w:val="00661A1F"/>
    <w:rsid w:val="006624E0"/>
    <w:rsid w:val="00665617"/>
    <w:rsid w:val="00667117"/>
    <w:rsid w:val="0067411E"/>
    <w:rsid w:val="00696F65"/>
    <w:rsid w:val="006A4363"/>
    <w:rsid w:val="006A489E"/>
    <w:rsid w:val="006B6ADA"/>
    <w:rsid w:val="006B6DAE"/>
    <w:rsid w:val="006C2E67"/>
    <w:rsid w:val="006D32DC"/>
    <w:rsid w:val="006E4696"/>
    <w:rsid w:val="00714EA2"/>
    <w:rsid w:val="007200EA"/>
    <w:rsid w:val="007B79B6"/>
    <w:rsid w:val="007C4ACA"/>
    <w:rsid w:val="00806E4E"/>
    <w:rsid w:val="008312C0"/>
    <w:rsid w:val="00831354"/>
    <w:rsid w:val="00881BF0"/>
    <w:rsid w:val="008D5235"/>
    <w:rsid w:val="00951BDD"/>
    <w:rsid w:val="00953E97"/>
    <w:rsid w:val="009719BB"/>
    <w:rsid w:val="009867F2"/>
    <w:rsid w:val="009E3BAB"/>
    <w:rsid w:val="009E559B"/>
    <w:rsid w:val="009F27F2"/>
    <w:rsid w:val="00A10527"/>
    <w:rsid w:val="00A11835"/>
    <w:rsid w:val="00A179E8"/>
    <w:rsid w:val="00A3253A"/>
    <w:rsid w:val="00A45826"/>
    <w:rsid w:val="00A51D44"/>
    <w:rsid w:val="00A62CE8"/>
    <w:rsid w:val="00A74D97"/>
    <w:rsid w:val="00AA604A"/>
    <w:rsid w:val="00AB72F9"/>
    <w:rsid w:val="00AB77B5"/>
    <w:rsid w:val="00AD4FD3"/>
    <w:rsid w:val="00AE37A1"/>
    <w:rsid w:val="00AF07FF"/>
    <w:rsid w:val="00B2663D"/>
    <w:rsid w:val="00B377ED"/>
    <w:rsid w:val="00B73151"/>
    <w:rsid w:val="00B845B6"/>
    <w:rsid w:val="00BA57BE"/>
    <w:rsid w:val="00BC767D"/>
    <w:rsid w:val="00BE6403"/>
    <w:rsid w:val="00BF0012"/>
    <w:rsid w:val="00C146DE"/>
    <w:rsid w:val="00C31A30"/>
    <w:rsid w:val="00C53777"/>
    <w:rsid w:val="00C74DDE"/>
    <w:rsid w:val="00C770D4"/>
    <w:rsid w:val="00CB4F1A"/>
    <w:rsid w:val="00CD7F03"/>
    <w:rsid w:val="00CF456A"/>
    <w:rsid w:val="00D54CCD"/>
    <w:rsid w:val="00D60854"/>
    <w:rsid w:val="00D622E2"/>
    <w:rsid w:val="00D71A11"/>
    <w:rsid w:val="00D957E2"/>
    <w:rsid w:val="00DD42E8"/>
    <w:rsid w:val="00DE345D"/>
    <w:rsid w:val="00DF7F48"/>
    <w:rsid w:val="00E03FBE"/>
    <w:rsid w:val="00E23CC6"/>
    <w:rsid w:val="00E80C6E"/>
    <w:rsid w:val="00E81747"/>
    <w:rsid w:val="00E92DB4"/>
    <w:rsid w:val="00F149E4"/>
    <w:rsid w:val="00F5565A"/>
    <w:rsid w:val="00F764F5"/>
    <w:rsid w:val="00F858A5"/>
    <w:rsid w:val="00F91D3E"/>
    <w:rsid w:val="00FC64FA"/>
    <w:rsid w:val="00FC765C"/>
    <w:rsid w:val="00FE7077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3</TotalTime>
  <Pages>1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51</cp:revision>
  <dcterms:created xsi:type="dcterms:W3CDTF">2020-09-20T04:26:00Z</dcterms:created>
  <dcterms:modified xsi:type="dcterms:W3CDTF">2020-09-2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